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AE277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759EAE64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63953740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6E757514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B197083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9FE08F7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C16CB8" w:rsidRPr="00FA4D74" w14:paraId="735E2ED9" w14:textId="77777777" w:rsidTr="00C41994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16CB8" w:rsidRPr="009B332F" w14:paraId="128A948F" w14:textId="77777777" w:rsidTr="00AA7696">
              <w:tc>
                <w:tcPr>
                  <w:tcW w:w="4785" w:type="dxa"/>
                </w:tcPr>
                <w:p w14:paraId="61B9494F" w14:textId="77777777" w:rsidR="00C16CB8" w:rsidRPr="009B332F" w:rsidRDefault="00C16CB8" w:rsidP="00C16CB8">
                  <w:pPr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Принята</w:t>
                  </w:r>
                </w:p>
                <w:p w14:paraId="1C3E4666" w14:textId="77777777" w:rsidR="00C16CB8" w:rsidRPr="009B332F" w:rsidRDefault="00C16CB8" w:rsidP="00C16CB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на заседании кафедры</w:t>
                  </w:r>
                </w:p>
                <w:p w14:paraId="1C1F83B5" w14:textId="77777777" w:rsidR="00C16CB8" w:rsidRPr="009B332F" w:rsidRDefault="00C16CB8" w:rsidP="00C16CB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 xml:space="preserve"> «___»_______20__ года,</w:t>
                  </w:r>
                </w:p>
                <w:p w14:paraId="000C89A1" w14:textId="77777777" w:rsidR="00C16CB8" w:rsidRPr="009B332F" w:rsidRDefault="00C16CB8" w:rsidP="00C16CB8">
                  <w:pPr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протокол № ________.</w:t>
                  </w:r>
                </w:p>
                <w:p w14:paraId="7C0894EA" w14:textId="77777777" w:rsidR="00C16CB8" w:rsidRPr="009B332F" w:rsidRDefault="00C16CB8" w:rsidP="00C16CB8">
                  <w:pPr>
                    <w:rPr>
                      <w:color w:val="000000"/>
                    </w:rPr>
                  </w:pPr>
                </w:p>
                <w:p w14:paraId="41F1B980" w14:textId="5A90A5B2" w:rsidR="00C16CB8" w:rsidRPr="009B332F" w:rsidRDefault="00BA51CB" w:rsidP="00C16CB8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71662DC0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УТВЕРЖДАЮ</w:t>
                  </w:r>
                </w:p>
                <w:p w14:paraId="77F61F2D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Проректор по учебной работе ПСТБИ</w:t>
                  </w:r>
                </w:p>
                <w:p w14:paraId="3816E813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_____________ / прот. Николай Емельянов /</w:t>
                  </w:r>
                </w:p>
                <w:p w14:paraId="61D1FBF0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«_____» _________________ 20__ г.</w:t>
                  </w:r>
                </w:p>
                <w:p w14:paraId="4FBB1AA0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7F9504E" w14:textId="77777777" w:rsidR="00C16CB8" w:rsidRPr="009B332F" w:rsidRDefault="00C16CB8" w:rsidP="00C16CB8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3B009689" w14:textId="77777777" w:rsidR="00C16CB8" w:rsidRPr="00FA4D74" w:rsidRDefault="00C16CB8" w:rsidP="00C16CB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16CB8" w:rsidRPr="009B332F" w14:paraId="31B457CE" w14:textId="77777777" w:rsidTr="00AA7696">
              <w:tc>
                <w:tcPr>
                  <w:tcW w:w="4785" w:type="dxa"/>
                </w:tcPr>
                <w:p w14:paraId="7EED5B0D" w14:textId="77777777" w:rsidR="00C16CB8" w:rsidRPr="009B332F" w:rsidRDefault="00C16CB8" w:rsidP="00C16CB8">
                  <w:pPr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Принята</w:t>
                  </w:r>
                </w:p>
                <w:p w14:paraId="72CB0CDD" w14:textId="77777777" w:rsidR="00C16CB8" w:rsidRPr="009B332F" w:rsidRDefault="00C16CB8" w:rsidP="00C16CB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на заседании кафедры</w:t>
                  </w:r>
                </w:p>
                <w:p w14:paraId="72B95FF6" w14:textId="77777777" w:rsidR="00C16CB8" w:rsidRPr="009B332F" w:rsidRDefault="00C16CB8" w:rsidP="00C16CB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 xml:space="preserve"> «___»_______20__ года,</w:t>
                  </w:r>
                </w:p>
                <w:p w14:paraId="4CA34CF0" w14:textId="77777777" w:rsidR="00C16CB8" w:rsidRPr="009B332F" w:rsidRDefault="00C16CB8" w:rsidP="00C16CB8">
                  <w:pPr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протокол № ________.</w:t>
                  </w:r>
                </w:p>
                <w:p w14:paraId="2FCB74AC" w14:textId="77777777" w:rsidR="00C16CB8" w:rsidRPr="009B332F" w:rsidRDefault="00C16CB8" w:rsidP="00C16CB8">
                  <w:pPr>
                    <w:rPr>
                      <w:color w:val="000000"/>
                    </w:rPr>
                  </w:pPr>
                </w:p>
                <w:p w14:paraId="2B47AA06" w14:textId="77777777" w:rsidR="00C16CB8" w:rsidRPr="009B332F" w:rsidRDefault="00C16CB8" w:rsidP="00C16CB8">
                  <w:pPr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7528337" w14:textId="77777777" w:rsidR="00C16CB8" w:rsidRPr="009B332F" w:rsidRDefault="00C16CB8" w:rsidP="00C16CB8">
                  <w:r w:rsidRPr="009B332F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380C96C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УТВЕРЖДАЮ</w:t>
                  </w:r>
                </w:p>
                <w:p w14:paraId="6EBBF233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Проректор по учебной работе ПСТБИ</w:t>
                  </w:r>
                </w:p>
                <w:p w14:paraId="3B4770AF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_____________ / прот. Николай Емельянов /</w:t>
                  </w:r>
                </w:p>
                <w:p w14:paraId="3EBAC19E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«_____» _________________ 20__ г.</w:t>
                  </w:r>
                </w:p>
                <w:p w14:paraId="1DA28E49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0394FBB" w14:textId="77777777" w:rsidR="00C16CB8" w:rsidRPr="009B332F" w:rsidRDefault="00C16CB8" w:rsidP="00C16CB8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6A6CE2C" w14:textId="77777777" w:rsidR="00C16CB8" w:rsidRPr="00FA4D74" w:rsidRDefault="00C16CB8" w:rsidP="00C16CB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16CB8" w:rsidRPr="009B332F" w14:paraId="5A72A372" w14:textId="77777777" w:rsidTr="00AA7696">
              <w:tc>
                <w:tcPr>
                  <w:tcW w:w="4785" w:type="dxa"/>
                </w:tcPr>
                <w:p w14:paraId="0A3A7EC6" w14:textId="77777777" w:rsidR="00C16CB8" w:rsidRPr="009B332F" w:rsidRDefault="00C16CB8" w:rsidP="00C16CB8">
                  <w:pPr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Принята</w:t>
                  </w:r>
                </w:p>
                <w:p w14:paraId="011E2137" w14:textId="77777777" w:rsidR="00C16CB8" w:rsidRPr="009B332F" w:rsidRDefault="00C16CB8" w:rsidP="00C16CB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на заседании кафедры</w:t>
                  </w:r>
                </w:p>
                <w:p w14:paraId="7BECDFB1" w14:textId="77777777" w:rsidR="00C16CB8" w:rsidRPr="009B332F" w:rsidRDefault="00C16CB8" w:rsidP="00C16CB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 xml:space="preserve"> «___»_______20__ года,</w:t>
                  </w:r>
                </w:p>
                <w:p w14:paraId="494E89A7" w14:textId="77777777" w:rsidR="00C16CB8" w:rsidRPr="009B332F" w:rsidRDefault="00C16CB8" w:rsidP="00C16CB8">
                  <w:pPr>
                    <w:jc w:val="center"/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протокол № ________.</w:t>
                  </w:r>
                </w:p>
                <w:p w14:paraId="6503B6E3" w14:textId="77777777" w:rsidR="00C16CB8" w:rsidRPr="009B332F" w:rsidRDefault="00C16CB8" w:rsidP="00C16CB8">
                  <w:pPr>
                    <w:rPr>
                      <w:color w:val="000000"/>
                    </w:rPr>
                  </w:pPr>
                </w:p>
                <w:p w14:paraId="5A8C1FE5" w14:textId="77777777" w:rsidR="00C16CB8" w:rsidRPr="009B332F" w:rsidRDefault="00C16CB8" w:rsidP="00C16CB8">
                  <w:pPr>
                    <w:rPr>
                      <w:color w:val="000000"/>
                    </w:rPr>
                  </w:pPr>
                  <w:r w:rsidRPr="009B332F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CB07094" w14:textId="77777777" w:rsidR="00C16CB8" w:rsidRPr="009B332F" w:rsidRDefault="00C16CB8" w:rsidP="00C16CB8">
                  <w:r w:rsidRPr="009B332F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7DBB62F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УТВЕРЖДАЮ</w:t>
                  </w:r>
                </w:p>
                <w:p w14:paraId="32E8E970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Проректор по учебной работе ПСТБИ</w:t>
                  </w:r>
                </w:p>
                <w:p w14:paraId="2C5048A7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_____________ / прот. Николай Емельянов /</w:t>
                  </w:r>
                </w:p>
                <w:p w14:paraId="1EFFF5C7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B332F">
                    <w:rPr>
                      <w:i/>
                    </w:rPr>
                    <w:t>«_____» _________________ 20__ г.</w:t>
                  </w:r>
                </w:p>
                <w:p w14:paraId="5C84953A" w14:textId="77777777" w:rsidR="00C16CB8" w:rsidRPr="009B332F" w:rsidRDefault="00C16CB8" w:rsidP="00C16CB8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55DCC47" w14:textId="77777777" w:rsidR="00C16CB8" w:rsidRPr="009B332F" w:rsidRDefault="00C16CB8" w:rsidP="00C16CB8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8403C83" w14:textId="77777777" w:rsidR="00C16CB8" w:rsidRPr="00FA4D74" w:rsidRDefault="00C16CB8" w:rsidP="00C16CB8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7F38430C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C712C41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CBB8E10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245A421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АБОЧАЯ ПРОГРАММА ДИСЦИПЛИНЫ</w:t>
      </w:r>
    </w:p>
    <w:p w14:paraId="14B62ED4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b/>
        </w:rPr>
      </w:pPr>
      <w:r w:rsidRPr="00FA4D74">
        <w:rPr>
          <w:rFonts w:asciiTheme="majorBidi" w:hAnsiTheme="majorBidi" w:cstheme="majorBidi"/>
          <w:b/>
        </w:rPr>
        <w:t>СОВРЕМЕННЫЕ НОРМАТИВНЫЕ ДОКУМЕНТЫ РУССКОЙ ПРАВОСЛАВНОЙ ЦЕРКВИ</w:t>
      </w:r>
    </w:p>
    <w:p w14:paraId="2C2F2E45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90EC9D6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761D622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 xml:space="preserve">Основная образовательная программа: </w:t>
      </w:r>
      <w:r w:rsidRPr="00FA4D74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3F60A374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 xml:space="preserve">Квалификация выпускника: </w:t>
      </w:r>
      <w:r w:rsidRPr="00FA4D74">
        <w:rPr>
          <w:rFonts w:asciiTheme="majorBidi" w:hAnsiTheme="majorBidi" w:cstheme="majorBidi"/>
          <w:b/>
          <w:i/>
        </w:rPr>
        <w:t>бакалавр богословия</w:t>
      </w:r>
    </w:p>
    <w:p w14:paraId="796B6F74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>Форма обучения:</w:t>
      </w:r>
      <w:r w:rsidRPr="00FA4D74">
        <w:rPr>
          <w:rFonts w:asciiTheme="majorBidi" w:hAnsiTheme="majorBidi" w:cstheme="majorBidi"/>
          <w:b/>
          <w:i/>
        </w:rPr>
        <w:t xml:space="preserve"> очная</w:t>
      </w:r>
    </w:p>
    <w:p w14:paraId="299FBEEF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06CB229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4FBB8D9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7EF0A51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86B82B8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FDA34EC" w14:textId="77777777" w:rsidR="00DF0C30" w:rsidRPr="00FA4D74" w:rsidRDefault="00DF0C30" w:rsidP="00C16CB8">
      <w:pPr>
        <w:spacing w:after="120" w:line="276" w:lineRule="auto"/>
        <w:rPr>
          <w:rFonts w:asciiTheme="majorBidi" w:hAnsiTheme="majorBidi" w:cstheme="majorBidi"/>
        </w:rPr>
      </w:pPr>
    </w:p>
    <w:p w14:paraId="612D1AAC" w14:textId="77777777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A6529A1" w14:textId="223B4210"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осква, 20</w:t>
      </w:r>
      <w:r w:rsidR="00CD2F2F" w:rsidRPr="00FA4D74">
        <w:rPr>
          <w:rFonts w:asciiTheme="majorBidi" w:hAnsiTheme="majorBidi" w:cstheme="majorBidi"/>
        </w:rPr>
        <w:t>2</w:t>
      </w:r>
      <w:r w:rsidR="00C16CB8">
        <w:rPr>
          <w:rFonts w:asciiTheme="majorBidi" w:hAnsiTheme="majorBidi" w:cstheme="majorBidi"/>
          <w:lang w:val="en-US"/>
        </w:rPr>
        <w:t>1</w:t>
      </w:r>
      <w:r w:rsidRPr="00FA4D74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</w:rPr>
        <w:id w:val="-640806771"/>
      </w:sdtPr>
      <w:sdtEndPr/>
      <w:sdtContent>
        <w:p w14:paraId="702EDB09" w14:textId="77777777" w:rsidR="005F5357" w:rsidRPr="00FA4D74" w:rsidRDefault="005F5357" w:rsidP="00FA4D74">
          <w:pPr>
            <w:pStyle w:val="a5"/>
            <w:spacing w:before="0" w:after="120"/>
            <w:rPr>
              <w:rFonts w:asciiTheme="majorBidi" w:hAnsiTheme="majorBidi"/>
              <w:color w:val="000000" w:themeColor="text1"/>
              <w:sz w:val="24"/>
              <w:szCs w:val="24"/>
            </w:rPr>
          </w:pPr>
          <w:r w:rsidRPr="00FA4D74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14:paraId="5095DE48" w14:textId="77777777" w:rsidR="00FA4D74" w:rsidRPr="00FA4D74" w:rsidRDefault="00287ADE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r w:rsidRPr="00FA4D74">
            <w:rPr>
              <w:rFonts w:asciiTheme="majorBidi" w:hAnsiTheme="majorBidi" w:cstheme="majorBidi"/>
            </w:rPr>
            <w:fldChar w:fldCharType="begin"/>
          </w:r>
          <w:r w:rsidR="005F5357" w:rsidRPr="00FA4D74">
            <w:rPr>
              <w:rFonts w:asciiTheme="majorBidi" w:hAnsiTheme="majorBidi" w:cstheme="majorBidi"/>
            </w:rPr>
            <w:instrText xml:space="preserve"> TOC \o "1-3" \h \z \u </w:instrText>
          </w:r>
          <w:r w:rsidRPr="00FA4D74">
            <w:rPr>
              <w:rFonts w:asciiTheme="majorBidi" w:hAnsiTheme="majorBidi" w:cstheme="majorBidi"/>
            </w:rPr>
            <w:fldChar w:fldCharType="separate"/>
          </w:r>
          <w:hyperlink w:anchor="_Toc54894530" w:history="1">
            <w:r w:rsidR="00FA4D74" w:rsidRPr="00FA4D74">
              <w:rPr>
                <w:rStyle w:val="a4"/>
                <w:rFonts w:asciiTheme="majorBidi" w:hAnsiTheme="majorBidi" w:cstheme="majorBidi"/>
              </w:rPr>
              <w:t>Цели освоения дисциплины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0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207D4D4B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1" w:history="1">
            <w:r w:rsidR="00FA4D74" w:rsidRPr="00FA4D74">
              <w:rPr>
                <w:rStyle w:val="a4"/>
                <w:rFonts w:asciiTheme="majorBidi" w:hAnsiTheme="majorBidi" w:cstheme="majorBidi"/>
              </w:rPr>
              <w:t>Целями освоения дисциплины являются: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1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020B079F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2" w:history="1">
            <w:r w:rsidR="00FA4D74" w:rsidRPr="00FA4D74">
              <w:rPr>
                <w:rStyle w:val="a4"/>
                <w:rFonts w:asciiTheme="majorBidi" w:hAnsiTheme="majorBidi" w:cstheme="majorBidi"/>
              </w:rPr>
              <w:t>Место дисциплины в структуре образовательной программы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2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7C301C46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3" w:history="1">
            <w:r w:rsidR="00FA4D74" w:rsidRPr="00FA4D74">
              <w:rPr>
                <w:rStyle w:val="a4"/>
                <w:rFonts w:asciiTheme="majorBidi" w:hAnsiTheme="majorBidi" w:cstheme="majorBidi"/>
              </w:rPr>
              <w:t>Перечень планируемых результатов обучения по дисциплине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3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5CB9AE81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4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4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A686C32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5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Этапы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5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30B9221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6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6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DF1DF45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7" w:history="1">
            <w:r w:rsidR="00FA4D74" w:rsidRPr="00FA4D74">
              <w:rPr>
                <w:rStyle w:val="a4"/>
                <w:rFonts w:asciiTheme="majorBidi" w:hAnsiTheme="majorBidi" w:cstheme="majorBidi"/>
              </w:rPr>
              <w:t>Объём дисциплины и трудоёмкость по видам учебных занятий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7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6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630F2777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8" w:history="1">
            <w:r w:rsidR="00FA4D74" w:rsidRPr="00FA4D74">
              <w:rPr>
                <w:rStyle w:val="a4"/>
                <w:rFonts w:asciiTheme="majorBidi" w:hAnsiTheme="majorBidi" w:cstheme="majorBidi"/>
              </w:rPr>
              <w:t>Содержание дисциплины, структурированное по темам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8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6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5769F26C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9" w:history="1">
            <w:r w:rsidR="00FA4D74" w:rsidRPr="00FA4D74">
              <w:rPr>
                <w:rStyle w:val="a4"/>
                <w:rFonts w:asciiTheme="majorBidi" w:hAnsiTheme="majorBidi" w:cstheme="majorBidi"/>
              </w:rPr>
              <w:t>Учебно-методическое обеспечение самостоятельной работы обучающихся</w:t>
            </w:r>
            <w:r w:rsidR="00FA4D74" w:rsidRPr="00FA4D74">
              <w:rPr>
                <w:rStyle w:val="a4"/>
                <w:rFonts w:asciiTheme="majorBidi" w:hAnsiTheme="majorBidi" w:cstheme="majorBidi"/>
                <w:i/>
              </w:rPr>
              <w:t xml:space="preserve"> </w:t>
            </w:r>
            <w:r w:rsidR="00FA4D74" w:rsidRPr="00FA4D74">
              <w:rPr>
                <w:rStyle w:val="a4"/>
                <w:rFonts w:asciiTheme="majorBidi" w:hAnsiTheme="majorBidi" w:cstheme="majorBidi"/>
              </w:rPr>
              <w:t>по дисциплине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9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1685EC2F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0" w:history="1">
            <w:r w:rsidR="00FA4D74" w:rsidRPr="00FA4D74">
              <w:rPr>
                <w:rStyle w:val="a4"/>
                <w:rFonts w:asciiTheme="majorBidi" w:hAnsiTheme="majorBidi" w:cstheme="majorBidi"/>
              </w:rPr>
              <w:t>Фонд оценочных средств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0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2AC27D79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1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1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2545FDB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2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2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9EE0050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3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Перечень вопросов для промежуточной аттеста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3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A8F0044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4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4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B09FD35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5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5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9439F30" w14:textId="77777777" w:rsidR="00FA4D74" w:rsidRPr="00FA4D74" w:rsidRDefault="00DE3932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6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Средства оценивания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6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23ED279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7" w:history="1">
            <w:r w:rsidR="00FA4D74" w:rsidRPr="00FA4D74">
              <w:rPr>
                <w:rStyle w:val="a4"/>
                <w:rFonts w:asciiTheme="majorBidi" w:hAnsiTheme="majorBidi" w:cstheme="majorBidi"/>
              </w:rPr>
              <w:t>Литератур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7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10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1F1D443A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8" w:history="1">
            <w:r w:rsidR="00FA4D74" w:rsidRPr="00FA4D74">
              <w:rPr>
                <w:rStyle w:val="a4"/>
                <w:rFonts w:asciiTheme="majorBidi" w:hAnsiTheme="majorBidi" w:cstheme="majorBidi"/>
              </w:rPr>
              <w:t>а) Основная литератур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8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10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40CF177F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9" w:history="1">
            <w:r w:rsidR="00FA4D74" w:rsidRPr="00FA4D74">
              <w:rPr>
                <w:rStyle w:val="a4"/>
                <w:rFonts w:asciiTheme="majorBidi" w:hAnsiTheme="majorBidi" w:cstheme="majorBidi"/>
              </w:rPr>
              <w:t>б) Дополнительная литератур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9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63C54657" w14:textId="77777777" w:rsidR="00FA4D74" w:rsidRPr="00FA4D74" w:rsidRDefault="00DE3932" w:rsidP="00FA4D74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50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Интернет-ресурсы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50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2286454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51" w:history="1">
            <w:r w:rsidR="00FA4D74" w:rsidRPr="00FA4D74">
              <w:rPr>
                <w:rStyle w:val="a4"/>
                <w:rFonts w:asciiTheme="majorBidi" w:hAnsiTheme="majorBidi" w:cstheme="majorBidi"/>
              </w:rPr>
              <w:t>Методические указания для обучающихся по освоению дисциплины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51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029DB380" w14:textId="77777777" w:rsidR="00FA4D74" w:rsidRPr="00FA4D74" w:rsidRDefault="00DE3932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52" w:history="1">
            <w:r w:rsidR="00FA4D74" w:rsidRPr="00FA4D74">
              <w:rPr>
                <w:rStyle w:val="a4"/>
                <w:rFonts w:asciiTheme="majorBidi" w:hAnsiTheme="majorBidi" w:cstheme="majorBidi"/>
              </w:rPr>
              <w:t>Материально-техническая база для осуществления образовательного процесс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52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566694">
              <w:rPr>
                <w:rFonts w:asciiTheme="majorBidi" w:hAnsiTheme="majorBidi" w:cstheme="majorBidi"/>
                <w:webHidden/>
              </w:rPr>
              <w:t>12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14:paraId="76FBE5D3" w14:textId="77777777" w:rsidR="005F5357" w:rsidRPr="00FA4D74" w:rsidRDefault="00287ADE" w:rsidP="00FA4D74">
          <w:pPr>
            <w:spacing w:after="120" w:line="276" w:lineRule="auto"/>
            <w:rPr>
              <w:rFonts w:asciiTheme="majorBidi" w:hAnsiTheme="majorBidi" w:cstheme="majorBidi"/>
            </w:rPr>
          </w:pPr>
          <w:r w:rsidRPr="00FA4D74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38ACD5ED" w14:textId="77777777" w:rsidR="005F5357" w:rsidRPr="00FA4D74" w:rsidRDefault="005F5357" w:rsidP="00FA4D74">
      <w:pPr>
        <w:pStyle w:val="2"/>
      </w:pPr>
    </w:p>
    <w:p w14:paraId="5997C2D5" w14:textId="77777777" w:rsidR="00DF0C30" w:rsidRDefault="00DF0C30" w:rsidP="00FA4D74">
      <w:pPr>
        <w:pStyle w:val="2"/>
      </w:pPr>
    </w:p>
    <w:p w14:paraId="2E1A4823" w14:textId="77777777" w:rsidR="00FA4D74" w:rsidRDefault="00FA4D74" w:rsidP="00FA4D74"/>
    <w:p w14:paraId="414E29A0" w14:textId="77777777" w:rsidR="00FA4D74" w:rsidRPr="00FA4D74" w:rsidRDefault="00FA4D74" w:rsidP="00FA4D74"/>
    <w:p w14:paraId="6E9FC0D4" w14:textId="77777777" w:rsidR="008A4CA6" w:rsidRPr="00FA4D74" w:rsidRDefault="008A4CA6" w:rsidP="00FA4D74">
      <w:pPr>
        <w:spacing w:after="120" w:line="276" w:lineRule="auto"/>
        <w:rPr>
          <w:rFonts w:asciiTheme="majorBidi" w:hAnsiTheme="majorBidi" w:cstheme="majorBidi"/>
        </w:rPr>
      </w:pPr>
    </w:p>
    <w:p w14:paraId="01B57FD4" w14:textId="77777777" w:rsidR="005F5357" w:rsidRPr="00FA4D74" w:rsidRDefault="00354285" w:rsidP="00FA4D74">
      <w:pPr>
        <w:pStyle w:val="2"/>
      </w:pPr>
      <w:bookmarkStart w:id="0" w:name="_Toc54894530"/>
      <w:r w:rsidRPr="00FA4D74">
        <w:lastRenderedPageBreak/>
        <w:t>Цел</w:t>
      </w:r>
      <w:r w:rsidR="0015696C" w:rsidRPr="00FA4D74">
        <w:t>и</w:t>
      </w:r>
      <w:r w:rsidR="005F5357" w:rsidRPr="00FA4D74">
        <w:t xml:space="preserve"> освоения дисциплины</w:t>
      </w:r>
      <w:bookmarkEnd w:id="0"/>
    </w:p>
    <w:p w14:paraId="2AF59067" w14:textId="77777777" w:rsidR="00E7649E" w:rsidRPr="00FA4D74" w:rsidRDefault="00E7649E" w:rsidP="00FA4D74">
      <w:pPr>
        <w:pStyle w:val="2"/>
        <w:jc w:val="both"/>
        <w:rPr>
          <w:b w:val="0"/>
        </w:rPr>
      </w:pPr>
      <w:bookmarkStart w:id="1" w:name="_Toc54894531"/>
      <w:r w:rsidRPr="00FA4D74">
        <w:rPr>
          <w:b w:val="0"/>
        </w:rPr>
        <w:t>Целями освоения дисциплины являются:</w:t>
      </w:r>
      <w:bookmarkEnd w:id="1"/>
    </w:p>
    <w:p w14:paraId="29B19597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лучение учащимися глубоких и упорядоченных знаний в области современного церковного законодательства;</w:t>
      </w:r>
    </w:p>
    <w:p w14:paraId="1CC487FE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знакомление с образцами современного церковного правотворчества;</w:t>
      </w:r>
    </w:p>
    <w:p w14:paraId="3AA1CF59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нимание особенностей эволюции церковного правосознания на современном этапе;</w:t>
      </w:r>
    </w:p>
    <w:p w14:paraId="6C9C6C63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вышение уровня правовой культуры учащихся;</w:t>
      </w:r>
    </w:p>
    <w:p w14:paraId="47F6F0C0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своение учащимися юридических принципов функционирования современной Русской Православной Церкви;</w:t>
      </w:r>
    </w:p>
    <w:p w14:paraId="677EC70C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своение обучаемыми принципов теологического типа правопонимания;</w:t>
      </w:r>
    </w:p>
    <w:p w14:paraId="05A6F446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</w:r>
    </w:p>
    <w:p w14:paraId="70F5DDE5" w14:textId="77777777" w:rsidR="00354285" w:rsidRPr="00FA4D74" w:rsidRDefault="00354285" w:rsidP="00FA4D74">
      <w:pPr>
        <w:pStyle w:val="2"/>
      </w:pPr>
    </w:p>
    <w:p w14:paraId="234E8A70" w14:textId="77777777" w:rsidR="005F5357" w:rsidRPr="00FA4D74" w:rsidRDefault="005F5357" w:rsidP="00FA4D74">
      <w:pPr>
        <w:pStyle w:val="2"/>
      </w:pPr>
      <w:bookmarkStart w:id="2" w:name="_Toc54894532"/>
      <w:r w:rsidRPr="00FA4D74">
        <w:t>Место дисциплины в структуре образовательной программы</w:t>
      </w:r>
      <w:bookmarkEnd w:id="2"/>
    </w:p>
    <w:p w14:paraId="1721A210" w14:textId="77777777" w:rsidR="005F5357" w:rsidRPr="00FA4D74" w:rsidRDefault="00C73FCD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Дисциплина </w:t>
      </w:r>
      <w:r w:rsidR="006B5785" w:rsidRPr="00FA4D74">
        <w:rPr>
          <w:rFonts w:asciiTheme="majorBidi" w:hAnsiTheme="majorBidi" w:cstheme="majorBidi"/>
        </w:rPr>
        <w:t xml:space="preserve">относится </w:t>
      </w:r>
      <w:r w:rsidRPr="00FA4D74">
        <w:rPr>
          <w:rFonts w:asciiTheme="majorBidi" w:hAnsiTheme="majorBidi" w:cstheme="majorBidi"/>
        </w:rPr>
        <w:t xml:space="preserve">к </w:t>
      </w:r>
      <w:r w:rsidR="0034522C" w:rsidRPr="00FA4D74">
        <w:rPr>
          <w:rFonts w:asciiTheme="majorBidi" w:hAnsiTheme="majorBidi" w:cstheme="majorBidi"/>
        </w:rPr>
        <w:t xml:space="preserve">вариативной </w:t>
      </w:r>
      <w:r w:rsidRPr="00FA4D74">
        <w:rPr>
          <w:rFonts w:asciiTheme="majorBidi" w:hAnsiTheme="majorBidi" w:cstheme="majorBidi"/>
        </w:rPr>
        <w:t xml:space="preserve">части </w:t>
      </w:r>
      <w:r w:rsidR="003A1491" w:rsidRPr="00FA4D74">
        <w:rPr>
          <w:rFonts w:asciiTheme="majorBidi" w:hAnsiTheme="majorBidi" w:cstheme="majorBidi"/>
        </w:rPr>
        <w:t>ООП</w:t>
      </w:r>
      <w:r w:rsidR="0034522C" w:rsidRPr="00FA4D74">
        <w:rPr>
          <w:rFonts w:asciiTheme="majorBidi" w:hAnsiTheme="majorBidi" w:cstheme="majorBidi"/>
        </w:rPr>
        <w:t xml:space="preserve"> и является </w:t>
      </w:r>
      <w:r w:rsidR="00DF0C30" w:rsidRPr="00FA4D74">
        <w:rPr>
          <w:rFonts w:asciiTheme="majorBidi" w:hAnsiTheme="majorBidi" w:cstheme="majorBidi"/>
        </w:rPr>
        <w:t xml:space="preserve">обязательной. </w:t>
      </w:r>
      <w:r w:rsidR="0034522C" w:rsidRPr="00FA4D74">
        <w:rPr>
          <w:rFonts w:asciiTheme="majorBidi" w:hAnsiTheme="majorBidi" w:cstheme="majorBidi"/>
        </w:rPr>
        <w:t>Курс опирается на</w:t>
      </w:r>
      <w:r w:rsidR="002677C7" w:rsidRPr="00FA4D74">
        <w:rPr>
          <w:rFonts w:asciiTheme="majorBidi" w:hAnsiTheme="majorBidi" w:cstheme="majorBidi"/>
        </w:rPr>
        <w:t xml:space="preserve"> </w:t>
      </w:r>
      <w:r w:rsidR="0034522C" w:rsidRPr="00FA4D74">
        <w:rPr>
          <w:rFonts w:asciiTheme="majorBidi" w:hAnsiTheme="majorBidi" w:cstheme="majorBidi"/>
        </w:rPr>
        <w:t>знания</w:t>
      </w:r>
      <w:r w:rsidR="002677C7" w:rsidRPr="00FA4D74">
        <w:rPr>
          <w:rFonts w:asciiTheme="majorBidi" w:hAnsiTheme="majorBidi" w:cstheme="majorBidi"/>
        </w:rPr>
        <w:t>,</w:t>
      </w:r>
      <w:r w:rsidR="0034522C" w:rsidRPr="00FA4D74">
        <w:rPr>
          <w:rFonts w:asciiTheme="majorBidi" w:hAnsiTheme="majorBidi" w:cstheme="majorBidi"/>
        </w:rPr>
        <w:t xml:space="preserve"> полученные </w:t>
      </w:r>
      <w:r w:rsidR="00B60579" w:rsidRPr="00FA4D74">
        <w:rPr>
          <w:rFonts w:asciiTheme="majorBidi" w:hAnsiTheme="majorBidi" w:cstheme="majorBidi"/>
        </w:rPr>
        <w:t xml:space="preserve">студентами в курсах Догматики, </w:t>
      </w:r>
      <w:r w:rsidR="0034522C" w:rsidRPr="00FA4D74">
        <w:rPr>
          <w:rFonts w:asciiTheme="majorBidi" w:hAnsiTheme="majorBidi" w:cstheme="majorBidi"/>
        </w:rPr>
        <w:t>О</w:t>
      </w:r>
      <w:r w:rsidR="00B60579" w:rsidRPr="00FA4D74">
        <w:rPr>
          <w:rFonts w:asciiTheme="majorBidi" w:hAnsiTheme="majorBidi" w:cstheme="majorBidi"/>
        </w:rPr>
        <w:t>течественной и Всеобщей истории и Канонического права.</w:t>
      </w:r>
    </w:p>
    <w:p w14:paraId="0052FC35" w14:textId="77777777" w:rsidR="005F5357" w:rsidRPr="00FA4D74" w:rsidRDefault="005F5357" w:rsidP="00FA4D74">
      <w:pPr>
        <w:spacing w:after="120" w:line="276" w:lineRule="auto"/>
        <w:ind w:firstLine="567"/>
        <w:jc w:val="both"/>
        <w:rPr>
          <w:rFonts w:asciiTheme="majorBidi" w:hAnsiTheme="majorBidi" w:cstheme="majorBidi"/>
        </w:rPr>
      </w:pPr>
    </w:p>
    <w:p w14:paraId="0AA2402B" w14:textId="77777777" w:rsidR="00525A9F" w:rsidRPr="00FA4D74" w:rsidRDefault="005F5357" w:rsidP="00FA4D74">
      <w:pPr>
        <w:pStyle w:val="2"/>
      </w:pPr>
      <w:bookmarkStart w:id="3" w:name="_Toc54894533"/>
      <w:r w:rsidRPr="00FA4D74">
        <w:t xml:space="preserve">Перечень планируемых результатов обучения по </w:t>
      </w:r>
      <w:r w:rsidR="00B43D04" w:rsidRPr="00FA4D74">
        <w:t>дисциплине</w:t>
      </w:r>
      <w:bookmarkEnd w:id="3"/>
    </w:p>
    <w:p w14:paraId="0D846CF8" w14:textId="77777777" w:rsidR="005F5357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4" w:name="_Toc54894534"/>
      <w:r w:rsidRPr="00FA4D74">
        <w:rPr>
          <w:rFonts w:asciiTheme="majorBidi" w:hAnsiTheme="majorBidi" w:cstheme="majorBidi"/>
          <w:sz w:val="24"/>
        </w:rPr>
        <w:t>Компетенция, формируемая дисциплиной</w:t>
      </w:r>
      <w:bookmarkEnd w:id="4"/>
    </w:p>
    <w:p w14:paraId="09AD9C23" w14:textId="726A2B15" w:rsidR="00CD2F2F" w:rsidRPr="00FA4D74" w:rsidRDefault="003857AF" w:rsidP="00114FDA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Дисциплина призвана сформировать у обучающихся</w:t>
      </w:r>
      <w:r w:rsidR="00114FDA">
        <w:rPr>
          <w:rFonts w:asciiTheme="majorBidi" w:hAnsiTheme="majorBidi" w:cstheme="majorBidi"/>
        </w:rPr>
        <w:t xml:space="preserve"> универсальную компетенцию УК-10: </w:t>
      </w:r>
      <w:r w:rsidR="00114FDA" w:rsidRPr="00114FDA">
        <w:rPr>
          <w:rStyle w:val="211pt"/>
          <w:bCs/>
          <w:sz w:val="24"/>
          <w:szCs w:val="24"/>
        </w:rPr>
        <w:t>способность принимать обоснованные экономические решения в различных областях жизнедеятельности</w:t>
      </w:r>
      <w:r w:rsidR="00114FDA">
        <w:rPr>
          <w:rStyle w:val="211pt"/>
          <w:bCs/>
          <w:sz w:val="24"/>
          <w:szCs w:val="24"/>
        </w:rPr>
        <w:t>.</w:t>
      </w:r>
    </w:p>
    <w:p w14:paraId="644BA6F5" w14:textId="77777777"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5" w:name="_Toc473664500"/>
      <w:bookmarkStart w:id="6" w:name="_Toc473718078"/>
      <w:bookmarkStart w:id="7" w:name="_Toc473892880"/>
      <w:bookmarkStart w:id="8" w:name="_Toc474840589"/>
      <w:bookmarkStart w:id="9" w:name="_Toc475970636"/>
      <w:bookmarkStart w:id="10" w:name="_Toc477858777"/>
      <w:bookmarkStart w:id="11" w:name="_Toc54894535"/>
      <w:r w:rsidRPr="00FA4D74">
        <w:rPr>
          <w:rFonts w:asciiTheme="majorBidi" w:hAnsiTheme="majorBidi" w:cstheme="majorBidi"/>
          <w:sz w:val="24"/>
        </w:rPr>
        <w:t>Этапы освоения компетенции</w:t>
      </w:r>
      <w:bookmarkEnd w:id="5"/>
      <w:bookmarkEnd w:id="6"/>
      <w:bookmarkEnd w:id="7"/>
      <w:bookmarkEnd w:id="8"/>
      <w:bookmarkEnd w:id="9"/>
      <w:bookmarkEnd w:id="10"/>
      <w:bookmarkEnd w:id="11"/>
    </w:p>
    <w:p w14:paraId="4550E057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97C00" w:rsidRPr="00FA4D74">
        <w:rPr>
          <w:rFonts w:asciiTheme="majorBidi" w:hAnsiTheme="majorBidi" w:cstheme="majorBidi"/>
        </w:rPr>
        <w:t xml:space="preserve">и практик </w:t>
      </w:r>
      <w:r w:rsidRPr="00FA4D74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B97C00" w:rsidRPr="00FA4D74">
        <w:rPr>
          <w:rFonts w:asciiTheme="majorBidi" w:hAnsiTheme="majorBidi" w:cstheme="majorBidi"/>
        </w:rPr>
        <w:t xml:space="preserve">всех </w:t>
      </w:r>
      <w:r w:rsidRPr="00FA4D74">
        <w:rPr>
          <w:rFonts w:asciiTheme="majorBidi" w:hAnsiTheme="majorBidi" w:cstheme="majorBidi"/>
        </w:rPr>
        <w:t>дисциплин</w:t>
      </w:r>
      <w:r w:rsidR="00B97C00" w:rsidRPr="00FA4D74">
        <w:rPr>
          <w:rFonts w:asciiTheme="majorBidi" w:hAnsiTheme="majorBidi" w:cstheme="majorBidi"/>
        </w:rPr>
        <w:t xml:space="preserve"> и практик</w:t>
      </w:r>
      <w:r w:rsidRPr="00FA4D74">
        <w:rPr>
          <w:rFonts w:asciiTheme="majorBidi" w:hAnsiTheme="majorBidi" w:cstheme="majorBidi"/>
        </w:rPr>
        <w:t xml:space="preserve"> образовательной программы</w:t>
      </w:r>
      <w:r w:rsidR="00B97C00" w:rsidRPr="00FA4D74">
        <w:rPr>
          <w:rFonts w:asciiTheme="majorBidi" w:hAnsiTheme="majorBidi" w:cstheme="majorBidi"/>
        </w:rPr>
        <w:t>.</w:t>
      </w:r>
    </w:p>
    <w:p w14:paraId="4ABB538E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0F814249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</w:t>
      </w:r>
      <w:r w:rsidRPr="00FA4D74">
        <w:rPr>
          <w:rFonts w:asciiTheme="majorBidi" w:hAnsiTheme="majorBidi" w:cstheme="majorBidi"/>
        </w:rPr>
        <w:lastRenderedPageBreak/>
        <w:t>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6CD899DF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4C93F86C" w14:textId="77777777"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2" w:name="_Toc472951667"/>
      <w:bookmarkStart w:id="13" w:name="_Toc474840590"/>
      <w:bookmarkStart w:id="14" w:name="_Toc475970637"/>
      <w:bookmarkStart w:id="15" w:name="_Toc477858778"/>
      <w:bookmarkStart w:id="16" w:name="_Toc54894536"/>
      <w:r w:rsidRPr="00FA4D74">
        <w:rPr>
          <w:rFonts w:asciiTheme="majorBidi" w:hAnsiTheme="majorBidi" w:cstheme="majorBidi"/>
          <w:sz w:val="24"/>
        </w:rPr>
        <w:t>Знания, умения и навыки, получаемые в результате освоения дисциплины</w:t>
      </w:r>
      <w:bookmarkEnd w:id="12"/>
      <w:bookmarkEnd w:id="13"/>
      <w:bookmarkEnd w:id="14"/>
      <w:bookmarkEnd w:id="15"/>
      <w:bookmarkEnd w:id="16"/>
    </w:p>
    <w:p w14:paraId="63AE1D2D" w14:textId="77777777" w:rsidR="00B97C00" w:rsidRPr="00FA4D74" w:rsidRDefault="00B97C0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29A22E4D" w14:textId="77777777" w:rsidR="00B97C00" w:rsidRPr="00FA4D74" w:rsidRDefault="00B97C0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359"/>
        <w:gridCol w:w="6986"/>
      </w:tblGrid>
      <w:tr w:rsidR="00525A9F" w:rsidRPr="00FA4D74" w14:paraId="2C003506" w14:textId="77777777" w:rsidTr="008F44D3">
        <w:tc>
          <w:tcPr>
            <w:tcW w:w="0" w:type="auto"/>
          </w:tcPr>
          <w:p w14:paraId="4DD7097A" w14:textId="562DED8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b/>
                <w:lang w:eastAsia="en-US"/>
              </w:rPr>
              <w:t>Этап освоения компетенции</w:t>
            </w:r>
            <w:r w:rsidR="00CD2F2F" w:rsidRPr="00FA4D74">
              <w:rPr>
                <w:rFonts w:asciiTheme="majorBidi" w:eastAsiaTheme="minorHAnsi" w:hAnsiTheme="majorBidi" w:cstheme="majorBidi"/>
                <w:b/>
                <w:lang w:eastAsia="en-US"/>
              </w:rPr>
              <w:t xml:space="preserve"> </w:t>
            </w:r>
            <w:r w:rsidR="00EE4F1F">
              <w:rPr>
                <w:rFonts w:asciiTheme="majorBidi" w:eastAsiaTheme="minorHAnsi" w:hAnsiTheme="majorBidi" w:cstheme="majorBidi"/>
                <w:b/>
                <w:lang w:eastAsia="en-US"/>
              </w:rPr>
              <w:t>У</w:t>
            </w:r>
            <w:r w:rsidR="00CD2F2F" w:rsidRPr="00FA4D74">
              <w:rPr>
                <w:rFonts w:asciiTheme="majorBidi" w:eastAsiaTheme="minorHAnsi" w:hAnsiTheme="majorBidi" w:cstheme="majorBidi"/>
                <w:b/>
                <w:lang w:eastAsia="en-US"/>
              </w:rPr>
              <w:t>К-</w:t>
            </w:r>
            <w:r w:rsidR="00EE4F1F">
              <w:rPr>
                <w:rFonts w:asciiTheme="majorBidi" w:eastAsiaTheme="minorHAnsi" w:hAnsiTheme="majorBidi" w:cstheme="majorBidi"/>
                <w:b/>
                <w:lang w:eastAsia="en-US"/>
              </w:rPr>
              <w:t>10</w:t>
            </w:r>
          </w:p>
        </w:tc>
        <w:tc>
          <w:tcPr>
            <w:tcW w:w="0" w:type="auto"/>
          </w:tcPr>
          <w:p w14:paraId="4D936E6D" w14:textId="77777777" w:rsidR="00525A9F" w:rsidRPr="00FA4D74" w:rsidRDefault="00525A9F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b/>
                <w:lang w:eastAsia="en-US"/>
              </w:rPr>
              <w:t>Предполагаемые результаты освоения</w:t>
            </w:r>
          </w:p>
        </w:tc>
      </w:tr>
      <w:tr w:rsidR="00E7649E" w:rsidRPr="00FA4D74" w14:paraId="263D4F9A" w14:textId="77777777" w:rsidTr="005E7B35">
        <w:tc>
          <w:tcPr>
            <w:tcW w:w="0" w:type="auto"/>
            <w:vMerge w:val="restart"/>
          </w:tcPr>
          <w:p w14:paraId="1EFEF076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lang w:eastAsia="en-US"/>
              </w:rPr>
              <w:t>Начальный этап.</w:t>
            </w:r>
          </w:p>
          <w:p w14:paraId="355BAB12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18BEA0F7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понятийного аппарата в области канонической правовой науки.</w:t>
            </w:r>
          </w:p>
          <w:p w14:paraId="6431EBE2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основных этапов развития канонического права Русской Церкви.</w:t>
            </w:r>
          </w:p>
          <w:p w14:paraId="6A333A3B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основных институтов канонического права Русской Церкви: их история, современное состояние.</w:t>
            </w:r>
          </w:p>
          <w:p w14:paraId="4A4DD04F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важнейших источников действующего канонического права Русской Православной Церкви.</w:t>
            </w:r>
          </w:p>
        </w:tc>
      </w:tr>
      <w:tr w:rsidR="00E7649E" w:rsidRPr="00FA4D74" w14:paraId="52ADCD37" w14:textId="77777777" w:rsidTr="005E7B35">
        <w:tc>
          <w:tcPr>
            <w:tcW w:w="0" w:type="auto"/>
            <w:vMerge/>
          </w:tcPr>
          <w:p w14:paraId="192385D0" w14:textId="77777777"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02D13F41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FA4D74">
              <w:rPr>
                <w:rFonts w:asciiTheme="majorBidi" w:hAnsiTheme="majorBidi" w:cstheme="majorBidi"/>
              </w:rPr>
              <w:t>Умение в</w:t>
            </w:r>
            <w:r w:rsidRPr="00FA4D74">
              <w:rPr>
                <w:rFonts w:asciiTheme="majorBidi" w:hAnsiTheme="majorBidi" w:cstheme="majorBidi"/>
                <w:bCs/>
              </w:rPr>
              <w:t>ыявлять юридически значимые положения в текстах канонического характера.</w:t>
            </w:r>
          </w:p>
          <w:p w14:paraId="3074470E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Умение выполнять историко-правовой анализ юридических текстов, аргументировано обосновывать свои суждения и выводы.</w:t>
            </w:r>
          </w:p>
          <w:p w14:paraId="77D69E87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FA4D74">
              <w:rPr>
                <w:rFonts w:asciiTheme="majorBidi" w:hAnsiTheme="majorBidi" w:cstheme="majorBidi"/>
                <w:bCs/>
              </w:rPr>
              <w:t>Умение толковать отдельные положения, а также нормативно-правовые акты канонического содержания в контексте канонической традиции Русской Православной Церкви.</w:t>
            </w:r>
          </w:p>
          <w:p w14:paraId="7F8CABF5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spacing w:val="5"/>
              </w:rPr>
              <w:t>Умение формулировать и находить решения возникающих канонико-правовых вопросов.</w:t>
            </w:r>
          </w:p>
        </w:tc>
      </w:tr>
      <w:tr w:rsidR="00E7649E" w:rsidRPr="00FA4D74" w14:paraId="527C9EA2" w14:textId="77777777" w:rsidTr="008F44D3">
        <w:tc>
          <w:tcPr>
            <w:tcW w:w="0" w:type="auto"/>
            <w:vMerge/>
          </w:tcPr>
          <w:p w14:paraId="70A69084" w14:textId="77777777"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41031A7A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Владение навыком работы с источниками и научной литературой.</w:t>
            </w:r>
          </w:p>
          <w:p w14:paraId="2F1BA458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Владение </w:t>
            </w:r>
            <w:r w:rsidRPr="00FA4D74">
              <w:rPr>
                <w:rFonts w:asciiTheme="majorBidi" w:hAnsiTheme="majorBidi" w:cstheme="majorBidi"/>
                <w:spacing w:val="5"/>
              </w:rPr>
              <w:t>навыком историко-правового анализа канонического материала.</w:t>
            </w:r>
          </w:p>
        </w:tc>
      </w:tr>
      <w:tr w:rsidR="00E7649E" w:rsidRPr="00FA4D74" w14:paraId="5B0B4E69" w14:textId="77777777" w:rsidTr="005E7B35">
        <w:tc>
          <w:tcPr>
            <w:tcW w:w="0" w:type="auto"/>
            <w:vMerge w:val="restart"/>
          </w:tcPr>
          <w:p w14:paraId="11DE7E74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lang w:eastAsia="en-US"/>
              </w:rPr>
              <w:lastRenderedPageBreak/>
              <w:t>Основной этап.</w:t>
            </w:r>
          </w:p>
          <w:p w14:paraId="1FA5D433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37CA7AE0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Знание современной проблематики экспертной и представительско-посреднической деятельности в религиозной сфере; </w:t>
            </w:r>
          </w:p>
          <w:p w14:paraId="6DD8AEC0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Знание современного состояния взаимоотношений религиозных организаций с органами законодательной власти и институтами гражданского общества; </w:t>
            </w:r>
          </w:p>
          <w:p w14:paraId="2CB4F19D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Знание наиболее актуальных проблем в отдельных отраслях современного теологического знания; </w:t>
            </w:r>
          </w:p>
          <w:p w14:paraId="34A5E33C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официальных документов и заявлений священноначалия Русской Православной Церкви по наиболее актуальным темам общественной жизни.</w:t>
            </w:r>
          </w:p>
        </w:tc>
      </w:tr>
      <w:tr w:rsidR="00E7649E" w:rsidRPr="00FA4D74" w14:paraId="0D42E5B4" w14:textId="77777777" w:rsidTr="005E7B35">
        <w:tc>
          <w:tcPr>
            <w:tcW w:w="0" w:type="auto"/>
            <w:vMerge/>
          </w:tcPr>
          <w:p w14:paraId="5BCBF546" w14:textId="77777777"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3A8D642F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Умение выявлять теологическую составляющую в объектах экспертной деятельности; </w:t>
            </w:r>
          </w:p>
          <w:p w14:paraId="5D492C2D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Умение давать экспертную оценку проблемам, имеющим теологическое содержание; </w:t>
            </w:r>
          </w:p>
          <w:p w14:paraId="5B3090AA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Умение выявлять проблемное содержание в отдельных вопросах в сфере теологии; </w:t>
            </w:r>
          </w:p>
          <w:p w14:paraId="712AAD2F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Умение формулировать междисциплинарные подходы (с привлечением теологии) к разным проблемам.</w:t>
            </w:r>
          </w:p>
        </w:tc>
      </w:tr>
      <w:tr w:rsidR="00E7649E" w:rsidRPr="00FA4D74" w14:paraId="708EF09E" w14:textId="77777777" w:rsidTr="008F44D3">
        <w:tc>
          <w:tcPr>
            <w:tcW w:w="0" w:type="auto"/>
            <w:vMerge/>
          </w:tcPr>
          <w:p w14:paraId="5A72E728" w14:textId="77777777"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lang w:eastAsia="en-US"/>
              </w:rPr>
            </w:pPr>
          </w:p>
        </w:tc>
        <w:tc>
          <w:tcPr>
            <w:tcW w:w="0" w:type="auto"/>
          </w:tcPr>
          <w:p w14:paraId="051ACF4A" w14:textId="77777777"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Владение навыками подбора научной литературы для составления обзоров по проблемным отраслям теологии</w:t>
            </w:r>
          </w:p>
        </w:tc>
      </w:tr>
    </w:tbl>
    <w:p w14:paraId="28FB7CC4" w14:textId="77777777" w:rsidR="00CD2F2F" w:rsidRPr="00FA4D74" w:rsidRDefault="00CD2F2F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52EE3DA0" w14:textId="77777777" w:rsidR="005F5357" w:rsidRPr="00FA4D74" w:rsidRDefault="00081A1B" w:rsidP="00FA4D74">
      <w:pPr>
        <w:pStyle w:val="2"/>
      </w:pPr>
      <w:bookmarkStart w:id="17" w:name="_Toc54894537"/>
      <w:r w:rsidRPr="00FA4D74">
        <w:t>Объ</w:t>
      </w:r>
      <w:r w:rsidR="00CD2F2F" w:rsidRPr="00FA4D74">
        <w:t>ё</w:t>
      </w:r>
      <w:r w:rsidRPr="00FA4D74">
        <w:t xml:space="preserve">м </w:t>
      </w:r>
      <w:r w:rsidR="005F5357" w:rsidRPr="00FA4D74">
        <w:t>дисциплины</w:t>
      </w:r>
      <w:r w:rsidR="00CD2F2F" w:rsidRPr="00FA4D74">
        <w:t xml:space="preserve"> и трудоёмкость по видам учебных занятий</w:t>
      </w:r>
      <w:bookmarkEnd w:id="17"/>
    </w:p>
    <w:tbl>
      <w:tblPr>
        <w:tblW w:w="5000" w:type="pct"/>
        <w:tblLook w:val="04A0" w:firstRow="1" w:lastRow="0" w:firstColumn="1" w:lastColumn="0" w:noHBand="0" w:noVBand="1"/>
      </w:tblPr>
      <w:tblGrid>
        <w:gridCol w:w="894"/>
        <w:gridCol w:w="603"/>
        <w:gridCol w:w="603"/>
        <w:gridCol w:w="603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CD2F2F" w:rsidRPr="00FA4D74" w14:paraId="5527D0EB" w14:textId="77777777" w:rsidTr="00CD2F2F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EF579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BEE55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328BE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ED039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6F452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урс 4</w:t>
            </w:r>
          </w:p>
        </w:tc>
      </w:tr>
      <w:tr w:rsidR="00CD2F2F" w:rsidRPr="00FA4D74" w14:paraId="1886D699" w14:textId="77777777" w:rsidTr="00CD2F2F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6AD1F" w14:textId="77777777"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C71BB" w14:textId="77777777"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3C2F6" w14:textId="77777777"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B41C4" w14:textId="77777777"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06D357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2E6BA52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Сем. 8</w:t>
            </w:r>
          </w:p>
        </w:tc>
      </w:tr>
      <w:tr w:rsidR="00CD2F2F" w:rsidRPr="00FA4D74" w14:paraId="179CB1EE" w14:textId="77777777" w:rsidTr="00CD2F2F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E37A56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CD8E50C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D7D2DA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DC0D8B3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462D42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431BD7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8FB8F0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B67AA5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8BFEC4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B9723B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6010C8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70B035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24BC4C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9585751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D1AC8F8" w14:textId="77777777" w:rsidR="00CD2F2F" w:rsidRPr="00FA4D74" w:rsidRDefault="00CD2F2F" w:rsidP="00FA4D7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.е.</w:t>
            </w:r>
          </w:p>
        </w:tc>
      </w:tr>
      <w:tr w:rsidR="00CD2F2F" w:rsidRPr="00FA4D74" w14:paraId="192782B9" w14:textId="77777777" w:rsidTr="00CD2F2F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2B726" w14:textId="77777777" w:rsidR="00CD2F2F" w:rsidRPr="00FA4D74" w:rsidRDefault="00CD2F2F" w:rsidP="00FA4D74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Б1.В.06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915C7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55F91" w14:textId="0C4E5244" w:rsidR="00CD2F2F" w:rsidRPr="00C16CB8" w:rsidRDefault="00C16CB8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00348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AD78B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BC908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C3A6E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A77FD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9D936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EBE38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41666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C3FC3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70DA7" w14:textId="77777777" w:rsidR="00CD2F2F" w:rsidRPr="00FA4D74" w:rsidRDefault="00CD2F2F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3BC92" w14:textId="02A3C81E" w:rsidR="00CD2F2F" w:rsidRPr="00FA4D74" w:rsidRDefault="00C16CB8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val="en-US"/>
              </w:rPr>
              <w:t>2</w:t>
            </w:r>
            <w:r w:rsidR="00CD2F2F" w:rsidRPr="00FA4D74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62574" w14:textId="3592E931" w:rsidR="00CD2F2F" w:rsidRPr="00C16CB8" w:rsidRDefault="00C16CB8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-</w:t>
            </w:r>
          </w:p>
        </w:tc>
      </w:tr>
    </w:tbl>
    <w:p w14:paraId="1BCEB3CC" w14:textId="77777777" w:rsidR="00FC1BA5" w:rsidRPr="00FA4D74" w:rsidRDefault="00FC1BA5" w:rsidP="00FA4D74">
      <w:pPr>
        <w:spacing w:after="120" w:line="276" w:lineRule="auto"/>
        <w:rPr>
          <w:rFonts w:asciiTheme="majorBidi" w:hAnsiTheme="majorBidi" w:cstheme="majorBidi"/>
        </w:rPr>
      </w:pPr>
    </w:p>
    <w:p w14:paraId="63D4629D" w14:textId="77777777" w:rsidR="00E7649E" w:rsidRPr="00FA4D74" w:rsidRDefault="00E7649E" w:rsidP="00FA4D74">
      <w:pPr>
        <w:pStyle w:val="2"/>
      </w:pPr>
      <w:bookmarkStart w:id="18" w:name="_Toc493072096"/>
      <w:bookmarkStart w:id="19" w:name="_Toc54894538"/>
      <w:r w:rsidRPr="00FA4D74">
        <w:t>Содержание дисциплины, структурированное по темам</w:t>
      </w:r>
      <w:bookmarkEnd w:id="18"/>
      <w:bookmarkEnd w:id="19"/>
    </w:p>
    <w:p w14:paraId="65D80224" w14:textId="77777777" w:rsidR="00E7649E" w:rsidRPr="00FA4D74" w:rsidRDefault="00E7649E" w:rsidP="00FA4D74">
      <w:pPr>
        <w:spacing w:after="120" w:line="276" w:lineRule="auto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. Введение.</w:t>
      </w:r>
    </w:p>
    <w:p w14:paraId="2AD70881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Предмет курса – новейшее законодательство Русской Православной Церкви. Канонические основания законодательной деятельности Русской Церкви. Законодательство Русской </w:t>
      </w:r>
      <w:r w:rsidRPr="00FA4D74">
        <w:rPr>
          <w:rFonts w:asciiTheme="majorBidi" w:hAnsiTheme="majorBidi" w:cstheme="majorBidi"/>
        </w:rPr>
        <w:lastRenderedPageBreak/>
        <w:t>Православной Церкви в системе источников канонического права. Новейшие нормативные акты в контексте правовой традиции Русской Православной Церкви.</w:t>
      </w:r>
    </w:p>
    <w:p w14:paraId="166E0625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2. Обзор новейшего законодательства Русской Православной Церкви.</w:t>
      </w:r>
    </w:p>
    <w:p w14:paraId="15EE85A5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Законодательная деятельность Русской Православной Церкви на современном этапе. действующий Устав в редакции 2013 года с исправлениями и дополнениями, внесенными Архиерейским Собором от 2016 года. «Основы социальной концепции Русской Православной Церкви» 2000 г. как нормативно-правовой акт. </w:t>
      </w:r>
    </w:p>
    <w:p w14:paraId="7A89DA5D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3. Поместный и Архиерейский Соборы.</w:t>
      </w:r>
    </w:p>
    <w:p w14:paraId="158B104F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оместный и Архиерейский Соборы по действующему Уставу. «Положение о составе Поместного Собора Русской Православной Церкви», принятое Архиерейским Собором 2013 г.</w:t>
      </w:r>
      <w:r w:rsidR="00B60579" w:rsidRPr="00FA4D74">
        <w:rPr>
          <w:rFonts w:asciiTheme="majorBidi" w:hAnsiTheme="majorBidi" w:cstheme="majorBidi"/>
        </w:rPr>
        <w:t xml:space="preserve"> с исправлениями и дополнениями, внесенными Архиерейским Собором от 2016 года.</w:t>
      </w:r>
      <w:r w:rsidRPr="00FA4D74">
        <w:rPr>
          <w:rFonts w:asciiTheme="majorBidi" w:hAnsiTheme="majorBidi" w:cstheme="majorBidi"/>
        </w:rPr>
        <w:t xml:space="preserve"> Состав, статус, полномочия Поместного и Архиерейского Соборов. Каноническая оценка действующих правоположений, регулирующих их деятельность.</w:t>
      </w:r>
    </w:p>
    <w:p w14:paraId="12FD572E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4. Святейший Патриарх.</w:t>
      </w:r>
    </w:p>
    <w:p w14:paraId="1C064732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«Положение об избрании Патриарха Московского и всея Руси», принятое Архиерейским Собором 2013 г. Процедура избрания Патриарха. Формализация канонических требований к кандидату в Патриархи в Уставе. Правовой статус Патриарха. Права и обязанности Патриарха с точки зрения правовой традиции Церкви.</w:t>
      </w:r>
    </w:p>
    <w:p w14:paraId="37E60795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5. Священный Синод.</w:t>
      </w:r>
    </w:p>
    <w:p w14:paraId="0EBD9E5F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вященный Синод по действующему Уставу в редакции 2013 года</w:t>
      </w:r>
      <w:r w:rsidR="00B60579" w:rsidRPr="00FA4D74">
        <w:rPr>
          <w:rFonts w:asciiTheme="majorBidi" w:hAnsiTheme="majorBidi" w:cstheme="majorBidi"/>
        </w:rPr>
        <w:t xml:space="preserve"> с исправлениями и дополнениями, внесенными Архиерейским Собором от 2016 года</w:t>
      </w:r>
      <w:r w:rsidRPr="00FA4D74">
        <w:rPr>
          <w:rFonts w:asciiTheme="majorBidi" w:hAnsiTheme="majorBidi" w:cstheme="majorBidi"/>
        </w:rPr>
        <w:t>. Состав Священного Синода. Его правовой статус и полномочия.</w:t>
      </w:r>
    </w:p>
    <w:p w14:paraId="1B7161AE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6. Высший Церковный Совет.</w:t>
      </w:r>
    </w:p>
    <w:p w14:paraId="67BD0868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оложение о Высшем Церковном Совете от 2011 г. Состав и полномочия Высшего Церковного Совета.</w:t>
      </w:r>
    </w:p>
    <w:p w14:paraId="59F86076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7. Синодальные отделы и комиссии.</w:t>
      </w:r>
    </w:p>
    <w:p w14:paraId="2899712D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авовой статус, порядок формирования, полномочия синодальных отделов и синодальных комиссий в соответствии с действующим Уставом. Обзор нормативных документов, регулирующих деятельность отдельных церковных учреждений.</w:t>
      </w:r>
    </w:p>
    <w:p w14:paraId="21978AD0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8. Межсоборное присутствие.</w:t>
      </w:r>
    </w:p>
    <w:p w14:paraId="4DB521A2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оложение о Межсоборном присутствии от 2011 г. Правовой статус, состав, полномочия Межсоборного присутствия.  Обзор проектов нормативно-правовых документов, разработанных Межсоборным присутствием.</w:t>
      </w:r>
    </w:p>
    <w:p w14:paraId="38D8160C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9. Судебная система Русской Православной Церкви.</w:t>
      </w:r>
    </w:p>
    <w:p w14:paraId="54D2AE2A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Правовые основы функционирования церковного суда. Анализ нормативных документов, регулирующих деятельность церковного суда (Устав Русской Православной Церкви, Положение о церковном суде, Перечень церковных правонарушений, подлежащих рассмотрению церковными судами). Понятие церковного судопроизводства (процесса) и его задачи. Функциональные принципы церковного судопроизводства согласно </w:t>
      </w:r>
      <w:r w:rsidRPr="00FA4D74">
        <w:rPr>
          <w:rFonts w:asciiTheme="majorBidi" w:hAnsiTheme="majorBidi" w:cstheme="majorBidi"/>
        </w:rPr>
        <w:lastRenderedPageBreak/>
        <w:t xml:space="preserve">действующему Положению о церковном суде. Правовое положение церковного суда. Производство в суде первой инстанции. Пересмотр судебных постановлений. Исполнение решений церковного суда.  </w:t>
      </w:r>
    </w:p>
    <w:p w14:paraId="31705900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0. Структурные единицы управления в Русской Православной Церкви и их правовой статус по действующему Уставу.</w:t>
      </w:r>
    </w:p>
    <w:p w14:paraId="3E132360" w14:textId="77777777"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Автономные Церкви в составе Русской Православной Церкви.</w:t>
      </w:r>
    </w:p>
    <w:p w14:paraId="7F40F390" w14:textId="77777777"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амоуправляемые Церкви.</w:t>
      </w:r>
    </w:p>
    <w:p w14:paraId="79CCC568" w14:textId="77777777"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Экзархаты. Белорусский экзархат.</w:t>
      </w:r>
    </w:p>
    <w:p w14:paraId="3FBE2EC7" w14:textId="77777777"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итрополичьи округа.</w:t>
      </w:r>
    </w:p>
    <w:p w14:paraId="7E1555D7" w14:textId="77777777"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Митрополии. </w:t>
      </w:r>
    </w:p>
    <w:p w14:paraId="138B193C" w14:textId="77777777"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Епархиальное и приходское управление по действующему Уставу.</w:t>
      </w:r>
    </w:p>
    <w:p w14:paraId="5A53DDA6" w14:textId="77777777"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онастыри</w:t>
      </w:r>
    </w:p>
    <w:p w14:paraId="5E6B14C0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1. Новеллы церковного законодательства 2013-201</w:t>
      </w:r>
      <w:r w:rsidR="00B60579" w:rsidRPr="00FA4D74">
        <w:rPr>
          <w:rFonts w:asciiTheme="majorBidi" w:hAnsiTheme="majorBidi" w:cstheme="majorBidi"/>
        </w:rPr>
        <w:t>6</w:t>
      </w:r>
      <w:r w:rsidRPr="00FA4D74">
        <w:rPr>
          <w:rFonts w:asciiTheme="majorBidi" w:hAnsiTheme="majorBidi" w:cstheme="majorBidi"/>
        </w:rPr>
        <w:t xml:space="preserve"> гг.</w:t>
      </w:r>
    </w:p>
    <w:p w14:paraId="4D07F5B9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Обзор нормативных актов, принятых Архиерейским Собором 2013 г., их каноническая оценка и историко-правовой анализ (Положение о материальной и социальной поддержке священнослужителей, церковнослужителей и работников религиозных организаций Русской Православной Церкви», «Позиция Русской Православной Церкви по реформе семейного права и проблемам ювенальной юстиции» и т.д.). </w:t>
      </w:r>
      <w:r w:rsidR="00B60579" w:rsidRPr="00FA4D74">
        <w:rPr>
          <w:rFonts w:asciiTheme="majorBidi" w:hAnsiTheme="majorBidi" w:cstheme="majorBidi"/>
        </w:rPr>
        <w:t xml:space="preserve">Обзор документов, принятых Архиерейским Собором 2016 г. </w:t>
      </w:r>
    </w:p>
    <w:p w14:paraId="456A8A3B" w14:textId="77777777" w:rsidR="00FC1BA5" w:rsidRPr="00FA4D74" w:rsidRDefault="00FC1BA5" w:rsidP="00FA4D74">
      <w:pPr>
        <w:spacing w:after="120" w:line="276" w:lineRule="auto"/>
        <w:rPr>
          <w:rFonts w:asciiTheme="majorBidi" w:hAnsiTheme="majorBidi" w:cstheme="majorBidi"/>
        </w:rPr>
      </w:pPr>
    </w:p>
    <w:p w14:paraId="2345D2FA" w14:textId="77777777" w:rsidR="005F5357" w:rsidRPr="00FA4D74" w:rsidRDefault="005F5357" w:rsidP="00FA4D74">
      <w:pPr>
        <w:pStyle w:val="2"/>
      </w:pPr>
      <w:bookmarkStart w:id="20" w:name="_Toc54894539"/>
      <w:r w:rsidRPr="00FA4D74">
        <w:t>Учебно-методическое обеспечение самостоятельной работы обучающихся</w:t>
      </w:r>
      <w:r w:rsidRPr="00FA4D74">
        <w:rPr>
          <w:i/>
        </w:rPr>
        <w:t xml:space="preserve"> </w:t>
      </w:r>
      <w:r w:rsidRPr="00FA4D74">
        <w:t>по дисциплине</w:t>
      </w:r>
      <w:bookmarkEnd w:id="20"/>
      <w:r w:rsidRPr="00FA4D74">
        <w:t xml:space="preserve"> </w:t>
      </w:r>
    </w:p>
    <w:p w14:paraId="48BB769E" w14:textId="77777777" w:rsidR="005F5357" w:rsidRPr="00FA4D74" w:rsidRDefault="005F5357" w:rsidP="00FA4D74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5AC27545" w14:textId="77777777"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абочей программой дисциплины</w:t>
      </w:r>
    </w:p>
    <w:p w14:paraId="7119CB27" w14:textId="77777777"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05939760" w14:textId="77777777"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0A22E943" w14:textId="77777777"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14:paraId="785B6955" w14:textId="77777777" w:rsidR="00354285" w:rsidRPr="00FA4D74" w:rsidRDefault="00354285" w:rsidP="00FA4D74">
      <w:pPr>
        <w:keepLines/>
        <w:widowControl w:val="0"/>
        <w:spacing w:after="120" w:line="276" w:lineRule="auto"/>
        <w:ind w:left="720"/>
        <w:contextualSpacing/>
        <w:jc w:val="both"/>
        <w:rPr>
          <w:rFonts w:asciiTheme="majorBidi" w:hAnsiTheme="majorBidi" w:cstheme="majorBidi"/>
        </w:rPr>
      </w:pPr>
    </w:p>
    <w:p w14:paraId="65E4D258" w14:textId="77777777" w:rsidR="00C8754A" w:rsidRPr="00FA4D74" w:rsidRDefault="00354285" w:rsidP="00FA4D74">
      <w:pPr>
        <w:pStyle w:val="2"/>
      </w:pPr>
      <w:bookmarkStart w:id="21" w:name="_Toc54894540"/>
      <w:bookmarkStart w:id="22" w:name="_Toc473664508"/>
      <w:bookmarkStart w:id="23" w:name="_Toc473718086"/>
      <w:bookmarkStart w:id="24" w:name="_Toc473892887"/>
      <w:bookmarkStart w:id="25" w:name="_Toc474840596"/>
      <w:bookmarkStart w:id="26" w:name="_Toc475970643"/>
      <w:bookmarkStart w:id="27" w:name="_Toc477858783"/>
      <w:r w:rsidRPr="00FA4D74">
        <w:t>Фонд оценочных средств</w:t>
      </w:r>
      <w:bookmarkEnd w:id="21"/>
    </w:p>
    <w:p w14:paraId="16666C89" w14:textId="77777777"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28" w:name="_Toc54894541"/>
      <w:r w:rsidRPr="00FA4D74">
        <w:rPr>
          <w:rFonts w:asciiTheme="majorBidi" w:hAnsiTheme="majorBidi" w:cstheme="majorBidi"/>
          <w:sz w:val="24"/>
        </w:rPr>
        <w:t>Информация о фонде оценочных средств и контролируемой компетенции</w:t>
      </w:r>
      <w:bookmarkEnd w:id="22"/>
      <w:bookmarkEnd w:id="23"/>
      <w:bookmarkEnd w:id="24"/>
      <w:bookmarkEnd w:id="25"/>
      <w:bookmarkEnd w:id="26"/>
      <w:bookmarkEnd w:id="27"/>
      <w:bookmarkEnd w:id="28"/>
    </w:p>
    <w:p w14:paraId="725E9331" w14:textId="77777777" w:rsidR="00525A9F" w:rsidRPr="00FA4D74" w:rsidRDefault="00525A9F" w:rsidP="00FA4D7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FA4D74">
        <w:rPr>
          <w:rFonts w:asciiTheme="majorBidi" w:hAnsiTheme="majorBidi" w:cstheme="majorBidi"/>
          <w:i/>
        </w:rPr>
        <w:t xml:space="preserve">Приложении </w:t>
      </w:r>
      <w:r w:rsidRPr="00FA4D74">
        <w:rPr>
          <w:rFonts w:asciiTheme="majorBidi" w:hAnsiTheme="majorBidi" w:cstheme="majorBidi"/>
        </w:rPr>
        <w:t xml:space="preserve"> к настоящей программе.</w:t>
      </w:r>
    </w:p>
    <w:p w14:paraId="3141AD52" w14:textId="77777777" w:rsidR="00525A9F" w:rsidRPr="00FA4D74" w:rsidRDefault="00525A9F" w:rsidP="00FA4D7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FA2F9A2" w14:textId="77777777"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29" w:name="_Toc473664509"/>
      <w:bookmarkStart w:id="30" w:name="_Toc473718087"/>
      <w:bookmarkStart w:id="31" w:name="_Toc473892888"/>
      <w:bookmarkStart w:id="32" w:name="_Toc474840597"/>
      <w:bookmarkStart w:id="33" w:name="_Toc475970644"/>
      <w:bookmarkStart w:id="34" w:name="_Toc477858784"/>
      <w:bookmarkStart w:id="35" w:name="_Toc54894542"/>
      <w:r w:rsidRPr="00FA4D74">
        <w:rPr>
          <w:rFonts w:asciiTheme="majorBidi" w:hAnsiTheme="majorBidi" w:cstheme="majorBidi"/>
          <w:sz w:val="24"/>
        </w:rPr>
        <w:lastRenderedPageBreak/>
        <w:t>Показатели оценивания основного этапа освоения компетенции</w:t>
      </w:r>
      <w:bookmarkEnd w:id="29"/>
      <w:bookmarkEnd w:id="30"/>
      <w:bookmarkEnd w:id="31"/>
      <w:bookmarkEnd w:id="32"/>
      <w:bookmarkEnd w:id="33"/>
      <w:bookmarkEnd w:id="34"/>
      <w:bookmarkEnd w:id="35"/>
    </w:p>
    <w:p w14:paraId="6A4F8355" w14:textId="77777777" w:rsidR="002F1790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076E38A9" w14:textId="77777777" w:rsidR="00272694" w:rsidRPr="00FA4D74" w:rsidRDefault="00FC2B9F" w:rsidP="00FA4D74">
      <w:pPr>
        <w:pStyle w:val="3"/>
        <w:spacing w:after="120" w:line="276" w:lineRule="auto"/>
        <w:ind w:left="0"/>
        <w:rPr>
          <w:rFonts w:asciiTheme="majorBidi" w:hAnsiTheme="majorBidi" w:cstheme="majorBidi"/>
          <w:sz w:val="24"/>
        </w:rPr>
      </w:pPr>
      <w:bookmarkStart w:id="36" w:name="_Toc54894543"/>
      <w:r w:rsidRPr="00FA4D74">
        <w:rPr>
          <w:rFonts w:asciiTheme="majorBidi" w:hAnsiTheme="majorBidi" w:cstheme="majorBidi"/>
          <w:sz w:val="24"/>
        </w:rPr>
        <w:t xml:space="preserve">Перечень вопросов </w:t>
      </w:r>
      <w:r w:rsidR="002677C7" w:rsidRPr="00FA4D74">
        <w:rPr>
          <w:rFonts w:asciiTheme="majorBidi" w:hAnsiTheme="majorBidi" w:cstheme="majorBidi"/>
          <w:sz w:val="24"/>
        </w:rPr>
        <w:t>для промежуточной аттестации</w:t>
      </w:r>
      <w:bookmarkEnd w:id="36"/>
    </w:p>
    <w:p w14:paraId="2A806AA3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Редакции действующего Устава Русской Православной Церкви (2000, 2009, 2011, 2013</w:t>
      </w:r>
      <w:r w:rsidR="00B60579" w:rsidRPr="00FA4D74">
        <w:rPr>
          <w:rFonts w:asciiTheme="majorBidi" w:eastAsia="Calibri" w:hAnsiTheme="majorBidi" w:cstheme="majorBidi"/>
        </w:rPr>
        <w:t>, 2016</w:t>
      </w:r>
      <w:r w:rsidR="00CD2F2F" w:rsidRPr="00FA4D74">
        <w:rPr>
          <w:rFonts w:asciiTheme="majorBidi" w:eastAsia="Calibri" w:hAnsiTheme="majorBidi" w:cstheme="majorBidi"/>
        </w:rPr>
        <w:t>, 2017</w:t>
      </w:r>
      <w:r w:rsidRPr="00FA4D74">
        <w:rPr>
          <w:rFonts w:asciiTheme="majorBidi" w:eastAsia="Calibri" w:hAnsiTheme="majorBidi" w:cstheme="majorBidi"/>
        </w:rPr>
        <w:t xml:space="preserve"> гг.): сравнительно-правовая характеристика.</w:t>
      </w:r>
    </w:p>
    <w:p w14:paraId="1B87AE62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Устав Русской Православной Церкви как нормативно-правовой акт.</w:t>
      </w:r>
    </w:p>
    <w:p w14:paraId="3F399DCC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Основы социальной концепции Русской Православной Церкви как нормативно-правовой акт.</w:t>
      </w:r>
    </w:p>
    <w:p w14:paraId="20677DCB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став и полномочия Поместного и Архиерейского соборов по действующему Уставу.</w:t>
      </w:r>
    </w:p>
    <w:p w14:paraId="3D5190B0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Процедура избрания Патриарха в соответствии с действующим церковным законодательством.</w:t>
      </w:r>
    </w:p>
    <w:p w14:paraId="7D2895C3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Правовой статус Патриарха по действующему Уставу Русской Православной Церкви в контексте канонической традиции.</w:t>
      </w:r>
    </w:p>
    <w:p w14:paraId="19065446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став и полномочия Священного Синода по действующему Уставу Русской Православной Церкви.</w:t>
      </w:r>
    </w:p>
    <w:p w14:paraId="22DBD3C7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Правовой статус Высшего Церковного Совета и Межсоборного присутствия.</w:t>
      </w:r>
    </w:p>
    <w:p w14:paraId="665844AB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Нормативно-правовые документы, разработанные Межсоборным присутствием: историко-правовой анализ.</w:t>
      </w:r>
    </w:p>
    <w:p w14:paraId="634F49FB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Автономные и самоуправляемые церкви в составе Русской Православной Церкви.</w:t>
      </w:r>
    </w:p>
    <w:p w14:paraId="73D617AB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Митрополичьи округа и митрополии: основные характеристики.</w:t>
      </w:r>
    </w:p>
    <w:p w14:paraId="7756F421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удебная система Русской Православной Церкви в соответствии с «Положением о церковном суде».</w:t>
      </w:r>
    </w:p>
    <w:p w14:paraId="5DE07D50" w14:textId="77777777"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временная правоприменительная практика Русской Православной Церкви</w:t>
      </w:r>
    </w:p>
    <w:p w14:paraId="0834527D" w14:textId="77777777" w:rsidR="005F5357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Новеллы современного церковного законодательства (2013-201</w:t>
      </w:r>
      <w:r w:rsidR="00B60579" w:rsidRPr="00FA4D74">
        <w:rPr>
          <w:rFonts w:asciiTheme="majorBidi" w:eastAsia="Calibri" w:hAnsiTheme="majorBidi" w:cstheme="majorBidi"/>
        </w:rPr>
        <w:t>6</w:t>
      </w:r>
      <w:r w:rsidRPr="00FA4D74">
        <w:rPr>
          <w:rFonts w:asciiTheme="majorBidi" w:eastAsia="Calibri" w:hAnsiTheme="majorBidi" w:cstheme="majorBidi"/>
        </w:rPr>
        <w:t xml:space="preserve"> гг.).</w:t>
      </w:r>
    </w:p>
    <w:p w14:paraId="5A4D3284" w14:textId="77777777"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37" w:name="_Toc473664511"/>
      <w:bookmarkStart w:id="38" w:name="_Toc473718089"/>
      <w:bookmarkStart w:id="39" w:name="_Toc473892890"/>
      <w:bookmarkStart w:id="40" w:name="_Toc474840599"/>
      <w:bookmarkStart w:id="41" w:name="_Toc475970646"/>
      <w:bookmarkStart w:id="42" w:name="_Toc477858786"/>
      <w:bookmarkStart w:id="43" w:name="_Toc54894544"/>
      <w:r w:rsidRPr="00FA4D74">
        <w:rPr>
          <w:rFonts w:asciiTheme="majorBidi" w:hAnsiTheme="majorBidi" w:cstheme="majorBidi"/>
          <w:sz w:val="24"/>
        </w:rPr>
        <w:t>Критерии оценивания основного этапа освоения компетенции</w:t>
      </w:r>
      <w:bookmarkEnd w:id="37"/>
      <w:bookmarkEnd w:id="38"/>
      <w:bookmarkEnd w:id="39"/>
      <w:bookmarkEnd w:id="40"/>
      <w:bookmarkEnd w:id="41"/>
      <w:bookmarkEnd w:id="42"/>
      <w:bookmarkEnd w:id="43"/>
    </w:p>
    <w:p w14:paraId="5E97D921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0271A567" w14:textId="77777777" w:rsidR="00525A9F" w:rsidRPr="00FA4D74" w:rsidRDefault="00525A9F" w:rsidP="00FA4D74">
      <w:pPr>
        <w:spacing w:after="120" w:line="276" w:lineRule="auto"/>
        <w:rPr>
          <w:rFonts w:asciiTheme="majorBidi" w:hAnsiTheme="majorBidi" w:cstheme="majorBidi"/>
          <w:b/>
          <w:bCs/>
          <w:i/>
          <w:iCs/>
        </w:rPr>
      </w:pPr>
      <w:bookmarkStart w:id="44" w:name="_Toc473664512"/>
      <w:bookmarkStart w:id="45" w:name="_Toc473718090"/>
      <w:bookmarkStart w:id="46" w:name="_Toc473892891"/>
      <w:bookmarkStart w:id="47" w:name="_Toc474840600"/>
      <w:bookmarkStart w:id="48" w:name="_Toc475970647"/>
      <w:bookmarkStart w:id="49" w:name="_Toc477858787"/>
      <w:r w:rsidRPr="00FA4D74">
        <w:rPr>
          <w:rFonts w:asciiTheme="majorBidi" w:hAnsiTheme="majorBidi" w:cstheme="majorBidi"/>
          <w:b/>
          <w:bCs/>
          <w:i/>
          <w:iCs/>
        </w:rPr>
        <w:t>Критерии оценивания устных опросов</w:t>
      </w:r>
      <w:bookmarkEnd w:id="44"/>
      <w:bookmarkEnd w:id="45"/>
      <w:bookmarkEnd w:id="46"/>
      <w:bookmarkEnd w:id="47"/>
      <w:bookmarkEnd w:id="48"/>
      <w:bookmarkEnd w:id="49"/>
    </w:p>
    <w:p w14:paraId="5CE30ECC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50" w:name="_Toc473664513"/>
      <w:bookmarkStart w:id="51" w:name="_Toc473718091"/>
      <w:r w:rsidRPr="00FA4D74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0DBB92AA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FF6331C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5313B195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35907713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234D47F" w14:textId="77777777"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52" w:name="_Toc473892892"/>
      <w:bookmarkStart w:id="53" w:name="_Toc474840601"/>
      <w:bookmarkStart w:id="54" w:name="_Toc475970648"/>
      <w:bookmarkStart w:id="55" w:name="_Toc477858788"/>
      <w:bookmarkStart w:id="56" w:name="_Toc54894545"/>
      <w:r w:rsidRPr="00FA4D74">
        <w:rPr>
          <w:rFonts w:asciiTheme="majorBidi" w:hAnsiTheme="majorBidi" w:cstheme="majorBidi"/>
          <w:sz w:val="24"/>
        </w:rPr>
        <w:t>Описание шкал оценивания основного этапа освоения компетенции</w:t>
      </w:r>
      <w:bookmarkEnd w:id="50"/>
      <w:bookmarkEnd w:id="51"/>
      <w:bookmarkEnd w:id="52"/>
      <w:bookmarkEnd w:id="53"/>
      <w:bookmarkEnd w:id="54"/>
      <w:bookmarkEnd w:id="55"/>
      <w:bookmarkEnd w:id="56"/>
    </w:p>
    <w:p w14:paraId="3FC8AF47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CD2F2F" w:rsidRPr="00FA4D74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FA4D74">
        <w:rPr>
          <w:rFonts w:asciiTheme="majorBidi" w:hAnsiTheme="majorBidi" w:cstheme="majorBidi"/>
          <w:bCs/>
        </w:rPr>
        <w:t>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0F917E8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A4D74">
        <w:rPr>
          <w:rFonts w:asciiTheme="majorBidi" w:hAnsiTheme="majorBidi" w:cstheme="majorBidi"/>
        </w:rPr>
        <w:t>по балльно-рейтинговой системе.</w:t>
      </w:r>
    </w:p>
    <w:p w14:paraId="3F16D2FB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A4D74">
        <w:rPr>
          <w:rFonts w:asciiTheme="majorBidi" w:hAnsiTheme="majorBidi" w:cstheme="majorBidi"/>
        </w:rPr>
        <w:t>по балльно-рейтинговой системе.</w:t>
      </w:r>
      <w:r w:rsidRPr="00FA4D74">
        <w:rPr>
          <w:rFonts w:asciiTheme="majorBidi" w:hAnsiTheme="majorBidi" w:cstheme="majorBidi"/>
          <w:bCs/>
        </w:rPr>
        <w:t xml:space="preserve"> </w:t>
      </w:r>
    </w:p>
    <w:p w14:paraId="69A8CDC2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A4D74">
        <w:rPr>
          <w:rFonts w:asciiTheme="majorBidi" w:hAnsiTheme="majorBidi" w:cstheme="majorBidi"/>
        </w:rPr>
        <w:t>по балльно-рейтинговой системе.</w:t>
      </w:r>
      <w:r w:rsidRPr="00FA4D74">
        <w:rPr>
          <w:rFonts w:asciiTheme="majorBidi" w:hAnsiTheme="majorBidi" w:cstheme="majorBidi"/>
          <w:bCs/>
        </w:rPr>
        <w:t xml:space="preserve"> </w:t>
      </w:r>
    </w:p>
    <w:p w14:paraId="0BEA7EDF" w14:textId="77777777"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525A9F" w:rsidRPr="00FA4D74" w14:paraId="66085C16" w14:textId="77777777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1D9FF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4F330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25353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37DA7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25A9F" w:rsidRPr="00FA4D74" w14:paraId="04704B28" w14:textId="77777777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1B1D3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FD2D4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7ED6D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C4357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25A9F" w:rsidRPr="00FA4D74" w14:paraId="20BE10D5" w14:textId="77777777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FFC3F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CD801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74D0A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37F0D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25A9F" w:rsidRPr="00FA4D74" w14:paraId="1E5C87C7" w14:textId="77777777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87F91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29C65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68371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D5B17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25A9F" w:rsidRPr="00FA4D74" w14:paraId="4CC04A5D" w14:textId="77777777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1B209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7EDD2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B5002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117A" w14:textId="77777777"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07F1B1D9" w14:textId="77777777"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57" w:name="_Toc473664514"/>
      <w:bookmarkStart w:id="58" w:name="_Toc473718092"/>
      <w:bookmarkStart w:id="59" w:name="_Toc473892893"/>
      <w:bookmarkStart w:id="60" w:name="_Toc474840602"/>
      <w:bookmarkStart w:id="61" w:name="_Toc475970649"/>
      <w:bookmarkStart w:id="62" w:name="_Toc477858789"/>
      <w:bookmarkStart w:id="63" w:name="_Toc54894546"/>
      <w:r w:rsidRPr="00FA4D74">
        <w:rPr>
          <w:rFonts w:asciiTheme="majorBidi" w:hAnsiTheme="majorBidi" w:cstheme="majorBidi"/>
          <w:sz w:val="24"/>
        </w:rPr>
        <w:t>Средства оценивания</w:t>
      </w:r>
      <w:bookmarkEnd w:id="57"/>
      <w:bookmarkEnd w:id="58"/>
      <w:bookmarkEnd w:id="59"/>
      <w:bookmarkEnd w:id="60"/>
      <w:bookmarkEnd w:id="61"/>
      <w:bookmarkEnd w:id="62"/>
      <w:bookmarkEnd w:id="63"/>
      <w:r w:rsidRPr="00FA4D74">
        <w:rPr>
          <w:rFonts w:asciiTheme="majorBidi" w:hAnsiTheme="majorBidi" w:cstheme="majorBidi"/>
          <w:sz w:val="24"/>
        </w:rPr>
        <w:t xml:space="preserve">  </w:t>
      </w:r>
    </w:p>
    <w:p w14:paraId="5E408010" w14:textId="77777777" w:rsidR="005F5357" w:rsidRPr="00FA4D74" w:rsidRDefault="00354285" w:rsidP="00FA4D74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FA4D74">
        <w:rPr>
          <w:rFonts w:asciiTheme="majorBidi" w:eastAsia="Calibri" w:hAnsiTheme="majorBidi" w:cstheme="majorBidi"/>
          <w:bCs/>
          <w:i/>
          <w:lang w:eastAsia="en-US"/>
        </w:rPr>
        <w:t xml:space="preserve">В случае недифференцированного контроля </w:t>
      </w:r>
      <w:r w:rsidRPr="00FA4D74">
        <w:rPr>
          <w:rFonts w:asciiTheme="majorBidi" w:eastAsia="Calibri" w:hAnsiTheme="majorBidi" w:cstheme="majorBidi"/>
          <w:bCs/>
          <w:iCs/>
          <w:lang w:eastAsia="en-US"/>
        </w:rPr>
        <w:t>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6B7DC26C" w14:textId="77777777" w:rsidR="00D71D5B" w:rsidRPr="00FA4D74" w:rsidRDefault="00D71D5B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5298968E" w14:textId="77777777" w:rsidR="005F5357" w:rsidRPr="00FA4D74" w:rsidRDefault="00354285" w:rsidP="00566694">
      <w:pPr>
        <w:pStyle w:val="2"/>
      </w:pPr>
      <w:bookmarkStart w:id="64" w:name="_Toc54894547"/>
      <w:r w:rsidRPr="00FA4D74">
        <w:lastRenderedPageBreak/>
        <w:t>Литература</w:t>
      </w:r>
      <w:bookmarkEnd w:id="64"/>
    </w:p>
    <w:p w14:paraId="42D4A006" w14:textId="77777777" w:rsidR="00E7649E" w:rsidRPr="00FA4D74" w:rsidRDefault="00E7649E" w:rsidP="00566694">
      <w:pPr>
        <w:pStyle w:val="2"/>
        <w:jc w:val="both"/>
      </w:pPr>
      <w:bookmarkStart w:id="65" w:name="_Toc480972211"/>
      <w:bookmarkStart w:id="66" w:name="_Toc493072106"/>
      <w:bookmarkStart w:id="67" w:name="_Toc54894548"/>
      <w:r w:rsidRPr="00FA4D74">
        <w:t>а) Основная литература</w:t>
      </w:r>
      <w:bookmarkEnd w:id="65"/>
      <w:bookmarkEnd w:id="66"/>
      <w:bookmarkEnd w:id="67"/>
    </w:p>
    <w:p w14:paraId="720BE93B" w14:textId="77777777" w:rsidR="00211282" w:rsidRPr="00FA4D74" w:rsidRDefault="00211282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68" w:name="_Toc480972212"/>
      <w:bookmarkStart w:id="69" w:name="_Toc493072107"/>
      <w:r w:rsidRPr="00211282">
        <w:rPr>
          <w:rFonts w:asciiTheme="majorBidi" w:hAnsiTheme="majorBidi" w:cstheme="majorBidi"/>
        </w:rPr>
        <w:t xml:space="preserve">Книга Правил святых Апостол, святых Соборов Вселенских и </w:t>
      </w:r>
      <w:r>
        <w:rPr>
          <w:rFonts w:asciiTheme="majorBidi" w:hAnsiTheme="majorBidi" w:cstheme="majorBidi"/>
        </w:rPr>
        <w:t>Поместных и Святых Отец [Текст]</w:t>
      </w:r>
      <w:r w:rsidRPr="00211282">
        <w:rPr>
          <w:rFonts w:asciiTheme="majorBidi" w:hAnsiTheme="majorBidi" w:cstheme="majorBidi"/>
        </w:rPr>
        <w:t xml:space="preserve">: </w:t>
      </w:r>
      <w:r>
        <w:rPr>
          <w:rFonts w:asciiTheme="majorBidi" w:hAnsiTheme="majorBidi" w:cstheme="majorBidi"/>
        </w:rPr>
        <w:t>С алфавитным указателем. - Киев</w:t>
      </w:r>
      <w:r w:rsidRPr="00211282">
        <w:rPr>
          <w:rFonts w:asciiTheme="majorBidi" w:hAnsiTheme="majorBidi" w:cstheme="majorBidi"/>
        </w:rPr>
        <w:t>: О</w:t>
      </w:r>
      <w:r>
        <w:rPr>
          <w:rFonts w:asciiTheme="majorBidi" w:hAnsiTheme="majorBidi" w:cstheme="majorBidi"/>
        </w:rPr>
        <w:t>бщ-во любителей правосл. лит-ры</w:t>
      </w:r>
      <w:r w:rsidRPr="00211282">
        <w:rPr>
          <w:rFonts w:asciiTheme="majorBidi" w:hAnsiTheme="majorBidi" w:cstheme="majorBidi"/>
        </w:rPr>
        <w:t>: Изд-во им. свт. Льва, папы Римского, 2009. - 445 с.</w:t>
      </w:r>
    </w:p>
    <w:p w14:paraId="4DFF8195" w14:textId="77777777" w:rsidR="00211282" w:rsidRPr="00FA4D74" w:rsidRDefault="00211282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211282">
        <w:rPr>
          <w:rFonts w:asciiTheme="majorBidi" w:hAnsiTheme="majorBidi" w:cstheme="majorBidi"/>
        </w:rPr>
        <w:t xml:space="preserve">Правила святых апостол, святых соборов, Вселенских и Поместных, святых отец с </w:t>
      </w:r>
      <w:r>
        <w:rPr>
          <w:rFonts w:asciiTheme="majorBidi" w:hAnsiTheme="majorBidi" w:cstheme="majorBidi"/>
        </w:rPr>
        <w:t>толкованиями [Ксерокопия]. - Кс</w:t>
      </w:r>
      <w:r w:rsidRPr="00211282">
        <w:rPr>
          <w:rFonts w:asciiTheme="majorBidi" w:hAnsiTheme="majorBidi" w:cstheme="majorBidi"/>
        </w:rPr>
        <w:t>: М., 1876. - [Б. м. : б. и.]. - 900 с.</w:t>
      </w:r>
    </w:p>
    <w:p w14:paraId="5E1B026D" w14:textId="77777777" w:rsidR="00211282" w:rsidRDefault="00211282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211282">
        <w:rPr>
          <w:rFonts w:asciiTheme="majorBidi" w:hAnsiTheme="majorBidi" w:cstheme="majorBidi"/>
        </w:rPr>
        <w:t>Правила Православной Церкви с толкованиями Никодима, епископа Далматинского</w:t>
      </w:r>
      <w:r>
        <w:rPr>
          <w:rFonts w:asciiTheme="majorBidi" w:hAnsiTheme="majorBidi" w:cstheme="majorBidi"/>
        </w:rPr>
        <w:t xml:space="preserve"> и Истрийского [Текст]: В 2 т. Т. 1. - Репринт: СПб</w:t>
      </w:r>
      <w:r w:rsidRPr="00211282">
        <w:rPr>
          <w:rFonts w:asciiTheme="majorBidi" w:hAnsiTheme="majorBidi" w:cstheme="majorBidi"/>
        </w:rPr>
        <w:t>: Изд. Санкт-Пе</w:t>
      </w:r>
      <w:r>
        <w:rPr>
          <w:rFonts w:asciiTheme="majorBidi" w:hAnsiTheme="majorBidi" w:cstheme="majorBidi"/>
        </w:rPr>
        <w:t>терб. Дух. Академии, 1911. - М.</w:t>
      </w:r>
      <w:r w:rsidRPr="00211282">
        <w:rPr>
          <w:rFonts w:asciiTheme="majorBidi" w:hAnsiTheme="majorBidi" w:cstheme="majorBidi"/>
        </w:rPr>
        <w:t>: Междунар. изд. центр Православной лит-ры, 1994. - 640 с.</w:t>
      </w:r>
    </w:p>
    <w:p w14:paraId="4D38EC82" w14:textId="77777777" w:rsidR="0037729F" w:rsidRDefault="00211282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211282">
        <w:rPr>
          <w:rFonts w:asciiTheme="majorBidi" w:hAnsiTheme="majorBidi" w:cstheme="majorBidi"/>
        </w:rPr>
        <w:t>Правила Православной Церкви с толкованиями Никодима, епископа Далматинского</w:t>
      </w:r>
      <w:r>
        <w:rPr>
          <w:rFonts w:asciiTheme="majorBidi" w:hAnsiTheme="majorBidi" w:cstheme="majorBidi"/>
        </w:rPr>
        <w:t xml:space="preserve"> и Истрийского [Текст]: В 2 т. Т. 2. - Репринт: СПб</w:t>
      </w:r>
      <w:r w:rsidRPr="00211282">
        <w:rPr>
          <w:rFonts w:asciiTheme="majorBidi" w:hAnsiTheme="majorBidi" w:cstheme="majorBidi"/>
        </w:rPr>
        <w:t>: Изд. Санкт-Пе</w:t>
      </w:r>
      <w:r>
        <w:rPr>
          <w:rFonts w:asciiTheme="majorBidi" w:hAnsiTheme="majorBidi" w:cstheme="majorBidi"/>
        </w:rPr>
        <w:t>терб. Дух. Академии, 1912. - М.</w:t>
      </w:r>
      <w:r w:rsidRPr="00211282">
        <w:rPr>
          <w:rFonts w:asciiTheme="majorBidi" w:hAnsiTheme="majorBidi" w:cstheme="majorBidi"/>
        </w:rPr>
        <w:t>: Междунар. изд. центр Православной лит-ры, 1994. - 635 с.</w:t>
      </w:r>
    </w:p>
    <w:p w14:paraId="1BD61A0F" w14:textId="77777777" w:rsidR="00211282" w:rsidRPr="00FA4D74" w:rsidRDefault="00211282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211282">
        <w:rPr>
          <w:rFonts w:asciiTheme="majorBidi" w:hAnsiTheme="majorBidi" w:cstheme="majorBidi"/>
        </w:rPr>
        <w:t>Юбилейный Архиерейский Собор Русс</w:t>
      </w:r>
      <w:r>
        <w:rPr>
          <w:rFonts w:asciiTheme="majorBidi" w:hAnsiTheme="majorBidi" w:cstheme="majorBidi"/>
        </w:rPr>
        <w:t>кой Православной Церкви [Текст]</w:t>
      </w:r>
      <w:r w:rsidRPr="00211282">
        <w:rPr>
          <w:rFonts w:asciiTheme="majorBidi" w:hAnsiTheme="majorBidi" w:cstheme="majorBidi"/>
        </w:rPr>
        <w:t>: Храм Христа Спасителя 13-16 авг</w:t>
      </w:r>
      <w:r>
        <w:rPr>
          <w:rFonts w:asciiTheme="majorBidi" w:hAnsiTheme="majorBidi" w:cstheme="majorBidi"/>
        </w:rPr>
        <w:t>уста 2000 года: Материалы. - М.: Изд. Моск. Патриархии; М.</w:t>
      </w:r>
      <w:r w:rsidRPr="00211282">
        <w:rPr>
          <w:rFonts w:asciiTheme="majorBidi" w:hAnsiTheme="majorBidi" w:cstheme="majorBidi"/>
        </w:rPr>
        <w:t>: Рождество-2000, 2001. - 479 с.</w:t>
      </w:r>
    </w:p>
    <w:p w14:paraId="7FB27B53" w14:textId="77777777" w:rsidR="00B17C6C" w:rsidRPr="00FA4D74" w:rsidRDefault="00B17C6C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B17C6C">
        <w:rPr>
          <w:rFonts w:asciiTheme="majorBidi" w:hAnsiTheme="majorBidi" w:cstheme="majorBidi"/>
        </w:rPr>
        <w:t>Собрание определений и постановлений Священного Собора Православной Российской Церкви 19</w:t>
      </w:r>
      <w:r>
        <w:rPr>
          <w:rFonts w:asciiTheme="majorBidi" w:hAnsiTheme="majorBidi" w:cstheme="majorBidi"/>
        </w:rPr>
        <w:t xml:space="preserve">17-1918 гг. [Текст]. </w:t>
      </w:r>
      <w:r w:rsidRPr="00B17C6C">
        <w:rPr>
          <w:rFonts w:asciiTheme="majorBidi" w:hAnsiTheme="majorBidi" w:cstheme="majorBidi"/>
        </w:rPr>
        <w:t xml:space="preserve">Вып. </w:t>
      </w:r>
      <w:r>
        <w:rPr>
          <w:rFonts w:asciiTheme="majorBidi" w:hAnsiTheme="majorBidi" w:cstheme="majorBidi"/>
        </w:rPr>
        <w:t>1-4. - Репринт: М., 1918. - М.</w:t>
      </w:r>
      <w:r w:rsidRPr="00B17C6C">
        <w:rPr>
          <w:rFonts w:asciiTheme="majorBidi" w:hAnsiTheme="majorBidi" w:cstheme="majorBidi"/>
        </w:rPr>
        <w:t>: Изд-во Новоспасского м-ря, 1994. - 177 с.</w:t>
      </w:r>
    </w:p>
    <w:p w14:paraId="7D322319" w14:textId="77777777" w:rsidR="00B17C6C" w:rsidRPr="00FA4D74" w:rsidRDefault="00B17C6C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B17C6C">
        <w:rPr>
          <w:rFonts w:asciiTheme="majorBidi" w:hAnsiTheme="majorBidi" w:cstheme="majorBidi"/>
        </w:rPr>
        <w:t>Законодательство Русской Православной Церкви Заграницей (1921-2007) [Текст] / Православный Свято-Тихон</w:t>
      </w:r>
      <w:r>
        <w:rPr>
          <w:rFonts w:asciiTheme="majorBidi" w:hAnsiTheme="majorBidi" w:cstheme="majorBidi"/>
        </w:rPr>
        <w:t>овский Гуманитарный Университет</w:t>
      </w:r>
      <w:r w:rsidRPr="00B17C6C">
        <w:rPr>
          <w:rFonts w:asciiTheme="majorBidi" w:hAnsiTheme="majorBidi" w:cstheme="majorBidi"/>
        </w:rPr>
        <w:t>; сост. Д. П. Анашкин</w:t>
      </w:r>
      <w:r>
        <w:rPr>
          <w:rFonts w:asciiTheme="majorBidi" w:hAnsiTheme="majorBidi" w:cstheme="majorBidi"/>
        </w:rPr>
        <w:t>. - М.</w:t>
      </w:r>
      <w:r w:rsidRPr="00B17C6C">
        <w:rPr>
          <w:rFonts w:asciiTheme="majorBidi" w:hAnsiTheme="majorBidi" w:cstheme="majorBidi"/>
        </w:rPr>
        <w:t>: ПСТГУ, 2013. - 619 с.</w:t>
      </w:r>
    </w:p>
    <w:p w14:paraId="07797158" w14:textId="77777777" w:rsidR="00B17C6C" w:rsidRPr="00FA4D74" w:rsidRDefault="00B17C6C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B17C6C">
        <w:rPr>
          <w:rFonts w:asciiTheme="majorBidi" w:hAnsiTheme="majorBidi" w:cstheme="majorBidi"/>
        </w:rPr>
        <w:t xml:space="preserve">Павлов, </w:t>
      </w:r>
      <w:r>
        <w:rPr>
          <w:rFonts w:asciiTheme="majorBidi" w:hAnsiTheme="majorBidi" w:cstheme="majorBidi"/>
        </w:rPr>
        <w:t>Алексей Степанович (1832-1898). Курс церковного права [Текст]</w:t>
      </w:r>
      <w:r w:rsidRPr="00B17C6C">
        <w:rPr>
          <w:rFonts w:asciiTheme="majorBidi" w:hAnsiTheme="majorBidi" w:cstheme="majorBidi"/>
        </w:rPr>
        <w:t>: Читанный в 190</w:t>
      </w:r>
      <w:r>
        <w:rPr>
          <w:rFonts w:asciiTheme="majorBidi" w:hAnsiTheme="majorBidi" w:cstheme="majorBidi"/>
        </w:rPr>
        <w:t>0-1902 гг / А.С. Павлов. - СПб: МВД России СПб. ун-та</w:t>
      </w:r>
      <w:r w:rsidRPr="00B17C6C">
        <w:rPr>
          <w:rFonts w:asciiTheme="majorBidi" w:hAnsiTheme="majorBidi" w:cstheme="majorBidi"/>
        </w:rPr>
        <w:t>; СПб: Лань, 2002. - 384 с.</w:t>
      </w:r>
    </w:p>
    <w:p w14:paraId="58FDE8CD" w14:textId="77777777" w:rsidR="00B17C6C" w:rsidRPr="00FA4D74" w:rsidRDefault="00B17C6C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B17C6C">
        <w:rPr>
          <w:rFonts w:asciiTheme="majorBidi" w:hAnsiTheme="majorBidi" w:cstheme="majorBidi"/>
        </w:rPr>
        <w:t>Цыпин,</w:t>
      </w:r>
      <w:r>
        <w:rPr>
          <w:rFonts w:asciiTheme="majorBidi" w:hAnsiTheme="majorBidi" w:cstheme="majorBidi"/>
        </w:rPr>
        <w:t xml:space="preserve"> Владислав Александрович, прот. </w:t>
      </w:r>
      <w:r w:rsidRPr="00B17C6C">
        <w:rPr>
          <w:rFonts w:asciiTheme="majorBidi" w:hAnsiTheme="majorBidi" w:cstheme="majorBidi"/>
        </w:rPr>
        <w:t>Каноническое право [Т</w:t>
      </w:r>
      <w:r>
        <w:rPr>
          <w:rFonts w:asciiTheme="majorBidi" w:hAnsiTheme="majorBidi" w:cstheme="majorBidi"/>
        </w:rPr>
        <w:t>екст] / В. А. Цыпин, прот. - М.</w:t>
      </w:r>
      <w:r w:rsidRPr="00B17C6C">
        <w:rPr>
          <w:rFonts w:asciiTheme="majorBidi" w:hAnsiTheme="majorBidi" w:cstheme="majorBidi"/>
        </w:rPr>
        <w:t>: Изд. Сретенского м-ря, 2009. - 863 с.</w:t>
      </w:r>
    </w:p>
    <w:p w14:paraId="1FD8E448" w14:textId="77777777" w:rsidR="00B17C6C" w:rsidRPr="00FA4D74" w:rsidRDefault="00B17C6C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B17C6C">
        <w:rPr>
          <w:rFonts w:asciiTheme="majorBidi" w:hAnsiTheme="majorBidi" w:cstheme="majorBidi"/>
        </w:rPr>
        <w:t>Устав Русс</w:t>
      </w:r>
      <w:r>
        <w:rPr>
          <w:rFonts w:asciiTheme="majorBidi" w:hAnsiTheme="majorBidi" w:cstheme="majorBidi"/>
        </w:rPr>
        <w:t>кой Православной Церкви [Текст]</w:t>
      </w:r>
      <w:r w:rsidRPr="00B17C6C">
        <w:rPr>
          <w:rFonts w:asciiTheme="majorBidi" w:hAnsiTheme="majorBidi" w:cstheme="majorBidi"/>
        </w:rPr>
        <w:t>: Храм Христа Спаси</w:t>
      </w:r>
      <w:r>
        <w:rPr>
          <w:rFonts w:asciiTheme="majorBidi" w:hAnsiTheme="majorBidi" w:cstheme="majorBidi"/>
        </w:rPr>
        <w:t>теля 13-16 августа 2000 г. - М.</w:t>
      </w:r>
      <w:r w:rsidRPr="00B17C6C">
        <w:rPr>
          <w:rFonts w:asciiTheme="majorBidi" w:hAnsiTheme="majorBidi" w:cstheme="majorBidi"/>
        </w:rPr>
        <w:t>: Изд-во Моск. Патриархии, 2000. - 63 с.</w:t>
      </w:r>
    </w:p>
    <w:p w14:paraId="5EBA4F88" w14:textId="77777777" w:rsidR="00E7649E" w:rsidRPr="00FA4D74" w:rsidRDefault="00E7649E" w:rsidP="00566694">
      <w:pPr>
        <w:pStyle w:val="2"/>
        <w:jc w:val="both"/>
      </w:pPr>
      <w:bookmarkStart w:id="70" w:name="_Toc54894549"/>
      <w:r w:rsidRPr="00FA4D74">
        <w:t>б) Дополнительная литература</w:t>
      </w:r>
      <w:bookmarkEnd w:id="68"/>
      <w:bookmarkEnd w:id="69"/>
      <w:bookmarkEnd w:id="70"/>
    </w:p>
    <w:p w14:paraId="2C8A0925" w14:textId="77777777" w:rsidR="00F15C94" w:rsidRPr="00FA4D74" w:rsidRDefault="00F15C94" w:rsidP="0056669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15C94">
        <w:rPr>
          <w:rFonts w:asciiTheme="majorBidi" w:hAnsiTheme="majorBidi" w:cstheme="majorBidi"/>
        </w:rPr>
        <w:t>Соко</w:t>
      </w:r>
      <w:r>
        <w:rPr>
          <w:rFonts w:asciiTheme="majorBidi" w:hAnsiTheme="majorBidi" w:cstheme="majorBidi"/>
        </w:rPr>
        <w:t xml:space="preserve">лов, Иван Иванович (1865-1939). </w:t>
      </w:r>
      <w:r w:rsidRPr="00F15C94">
        <w:rPr>
          <w:rFonts w:asciiTheme="majorBidi" w:hAnsiTheme="majorBidi" w:cstheme="majorBidi"/>
        </w:rPr>
        <w:t>Византинологическая традиция в Санкт-Петербургской Духовной Академии. Печалование патриархов перед Василевсами в Византии IX-XV вв. Патриарший суд над убийцами в Византии IX-XV вв. О поводах к разводу в Византии IX-XV вв. [Текст] / И. И. Соколов. - СПб. : Изд-во Олега Абышко, 2005. - 320 с.</w:t>
      </w:r>
    </w:p>
    <w:p w14:paraId="468DAA21" w14:textId="77777777" w:rsidR="00E7649E" w:rsidRPr="00FA4D74" w:rsidRDefault="00E7649E" w:rsidP="00FA4D74">
      <w:pPr>
        <w:spacing w:after="120" w:line="276" w:lineRule="auto"/>
        <w:rPr>
          <w:rFonts w:asciiTheme="majorBidi" w:hAnsiTheme="majorBidi" w:cstheme="majorBidi"/>
        </w:rPr>
      </w:pPr>
    </w:p>
    <w:p w14:paraId="43C49E16" w14:textId="77777777" w:rsidR="00E7649E" w:rsidRPr="00566694" w:rsidRDefault="00E7649E" w:rsidP="00FA4D74">
      <w:pPr>
        <w:pStyle w:val="10"/>
        <w:spacing w:before="0" w:after="120" w:line="276" w:lineRule="auto"/>
        <w:rPr>
          <w:rFonts w:asciiTheme="majorBidi" w:hAnsiTheme="majorBidi"/>
          <w:szCs w:val="24"/>
          <w:lang w:val="en-GB"/>
        </w:rPr>
      </w:pPr>
      <w:bookmarkStart w:id="71" w:name="_Toc480972213"/>
      <w:bookmarkStart w:id="72" w:name="_Toc493072108"/>
      <w:bookmarkStart w:id="73" w:name="_Toc54894550"/>
      <w:r w:rsidRPr="00FA4D74">
        <w:rPr>
          <w:rFonts w:asciiTheme="majorBidi" w:hAnsiTheme="majorBidi"/>
          <w:szCs w:val="24"/>
        </w:rPr>
        <w:t>Интернет</w:t>
      </w:r>
      <w:r w:rsidRPr="00566694">
        <w:rPr>
          <w:rFonts w:asciiTheme="majorBidi" w:hAnsiTheme="majorBidi"/>
          <w:szCs w:val="24"/>
          <w:lang w:val="en-GB"/>
        </w:rPr>
        <w:t>-</w:t>
      </w:r>
      <w:r w:rsidRPr="00FA4D74">
        <w:rPr>
          <w:rFonts w:asciiTheme="majorBidi" w:hAnsiTheme="majorBidi"/>
          <w:szCs w:val="24"/>
        </w:rPr>
        <w:t>ресурсы</w:t>
      </w:r>
      <w:bookmarkEnd w:id="71"/>
      <w:bookmarkEnd w:id="72"/>
      <w:bookmarkEnd w:id="73"/>
    </w:p>
    <w:p w14:paraId="68F1939F" w14:textId="77777777" w:rsidR="00E7649E" w:rsidRPr="00566694" w:rsidRDefault="00DE3932" w:rsidP="00FA4D74">
      <w:pPr>
        <w:spacing w:after="120" w:line="276" w:lineRule="auto"/>
        <w:jc w:val="both"/>
        <w:rPr>
          <w:rFonts w:asciiTheme="majorBidi" w:hAnsiTheme="majorBidi" w:cstheme="majorBidi"/>
          <w:lang w:val="en-GB"/>
        </w:rPr>
      </w:pPr>
      <w:hyperlink r:id="rId7" w:history="1">
        <w:r w:rsidR="000F7ED5" w:rsidRPr="00FA4D74">
          <w:rPr>
            <w:rStyle w:val="a4"/>
            <w:rFonts w:asciiTheme="majorBidi" w:hAnsiTheme="majorBidi" w:cstheme="majorBidi"/>
            <w:lang w:val="fr-FR"/>
          </w:rPr>
          <w:t>www.patriarchia.ru/db/document/anchored docs/</w:t>
        </w:r>
      </w:hyperlink>
      <w:r w:rsidR="000F7ED5" w:rsidRPr="00566694">
        <w:rPr>
          <w:rFonts w:asciiTheme="majorBidi" w:hAnsiTheme="majorBidi" w:cstheme="majorBidi"/>
          <w:lang w:val="en-GB"/>
        </w:rPr>
        <w:t xml:space="preserve"> </w:t>
      </w:r>
    </w:p>
    <w:p w14:paraId="16B92E9B" w14:textId="77777777" w:rsidR="00BA3F97" w:rsidRPr="00FA4D74" w:rsidRDefault="00BA3F97" w:rsidP="00FA4D74">
      <w:pPr>
        <w:spacing w:after="120" w:line="276" w:lineRule="auto"/>
        <w:rPr>
          <w:rFonts w:asciiTheme="majorBidi" w:hAnsiTheme="majorBidi" w:cstheme="majorBidi"/>
          <w:lang w:val="fr-FR"/>
        </w:rPr>
      </w:pPr>
    </w:p>
    <w:p w14:paraId="593D9CBD" w14:textId="77777777" w:rsidR="005F5357" w:rsidRPr="00FA4D74" w:rsidRDefault="005F5357" w:rsidP="00FA4D74">
      <w:pPr>
        <w:pStyle w:val="2"/>
      </w:pPr>
      <w:bookmarkStart w:id="74" w:name="_Toc54894551"/>
      <w:r w:rsidRPr="00FA4D74">
        <w:lastRenderedPageBreak/>
        <w:t>Методические указания для обучающихся по освоению дисциплины</w:t>
      </w:r>
      <w:bookmarkEnd w:id="74"/>
    </w:p>
    <w:p w14:paraId="2BB2F3D9" w14:textId="77777777" w:rsidR="00E7649E" w:rsidRPr="00FA4D74" w:rsidRDefault="00E7649E" w:rsidP="00FA4D7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A4D74">
        <w:rPr>
          <w:rFonts w:asciiTheme="majorBidi" w:hAnsiTheme="majorBidi" w:cstheme="majorBidi"/>
          <w:b w:val="0"/>
        </w:rPr>
        <w:t xml:space="preserve">Рекомендации по использованию материалов рабочей программы дисциплины.  В начале изучения курса студенту рекомендуется внимательно просмотреть материалы рабочей программы дисциплины 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</w:t>
      </w:r>
      <w:r w:rsidR="008A4CA6" w:rsidRPr="00FA4D74">
        <w:rPr>
          <w:rFonts w:asciiTheme="majorBidi" w:hAnsiTheme="majorBidi" w:cstheme="majorBidi"/>
          <w:b w:val="0"/>
        </w:rPr>
        <w:t>Обучающийся</w:t>
      </w:r>
      <w:r w:rsidRPr="00FA4D74">
        <w:rPr>
          <w:rFonts w:asciiTheme="majorBidi" w:hAnsiTheme="majorBidi" w:cstheme="majorBidi"/>
          <w:b w:val="0"/>
        </w:rPr>
        <w:t>, не прошедший успешно промежуточные формы контроля (реферат), не допускается к основным формам контроля (зачет).</w:t>
      </w:r>
    </w:p>
    <w:p w14:paraId="0B41A8F9" w14:textId="77777777" w:rsidR="00E7649E" w:rsidRPr="00FA4D74" w:rsidRDefault="00E7649E" w:rsidP="00FA4D7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A4D74">
        <w:rPr>
          <w:rFonts w:asciiTheme="majorBidi" w:hAnsiTheme="majorBidi" w:cstheme="majorBidi"/>
          <w:b w:val="0"/>
        </w:rPr>
        <w:t>Рекомендации к изучению отдельных тем курса. Основное требование к изучению всех тем курса –  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канонико-правовой материал (канонико-юридические памятники, современное церковное законодательство).</w:t>
      </w:r>
    </w:p>
    <w:p w14:paraId="70FC0377" w14:textId="77777777" w:rsidR="00BA3F97" w:rsidRPr="00FA4D74" w:rsidRDefault="00BA3F97" w:rsidP="00FA4D74">
      <w:pPr>
        <w:spacing w:after="120" w:line="276" w:lineRule="auto"/>
        <w:ind w:firstLine="540"/>
        <w:jc w:val="both"/>
        <w:rPr>
          <w:rFonts w:asciiTheme="majorBidi" w:hAnsiTheme="majorBidi" w:cstheme="majorBidi"/>
        </w:rPr>
      </w:pPr>
    </w:p>
    <w:p w14:paraId="0F1DD01D" w14:textId="77777777" w:rsidR="005F5357" w:rsidRPr="00FA4D74" w:rsidRDefault="005F5357" w:rsidP="00FA4D74">
      <w:pPr>
        <w:pStyle w:val="2"/>
      </w:pPr>
      <w:bookmarkStart w:id="75" w:name="_Toc54894552"/>
      <w:r w:rsidRPr="00FA4D74">
        <w:t>Материально-техническая база для осуществления образовательного процесса</w:t>
      </w:r>
      <w:bookmarkEnd w:id="75"/>
    </w:p>
    <w:p w14:paraId="05C5A0F6" w14:textId="77777777" w:rsidR="00BA3F97" w:rsidRPr="00FA4D74" w:rsidRDefault="00BA3F97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FA4D74">
        <w:rPr>
          <w:rFonts w:asciiTheme="majorBidi" w:hAnsiTheme="majorBidi" w:cstheme="majorBidi"/>
          <w:sz w:val="24"/>
          <w:szCs w:val="24"/>
          <w:lang w:val="ru-RU"/>
        </w:rPr>
        <w:t>Чтение курса не требует дополнительных технических ресурсов.</w:t>
      </w:r>
    </w:p>
    <w:p w14:paraId="09BCA83B" w14:textId="77777777" w:rsidR="00E7649E" w:rsidRPr="00FA4D74" w:rsidRDefault="00E7649E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14:paraId="258E8F04" w14:textId="77777777" w:rsidR="000F7ED5" w:rsidRPr="00FA4D74" w:rsidRDefault="000F7ED5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14:paraId="69114D0A" w14:textId="77777777" w:rsidR="000F7ED5" w:rsidRPr="00FA4D74" w:rsidRDefault="000F7ED5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14:paraId="57C56880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bCs/>
          <w:i/>
        </w:rPr>
        <w:t>Автор:</w:t>
      </w:r>
      <w:r w:rsidRPr="00FA4D74">
        <w:rPr>
          <w:rFonts w:asciiTheme="majorBidi" w:hAnsiTheme="majorBidi" w:cstheme="majorBidi"/>
          <w:i/>
        </w:rPr>
        <w:t xml:space="preserve"> </w:t>
      </w:r>
      <w:r w:rsidR="00B60579" w:rsidRPr="00FA4D74">
        <w:rPr>
          <w:rFonts w:asciiTheme="majorBidi" w:hAnsiTheme="majorBidi" w:cstheme="majorBidi"/>
          <w:i/>
        </w:rPr>
        <w:t xml:space="preserve">к.и.н. </w:t>
      </w:r>
      <w:r w:rsidRPr="00FA4D74">
        <w:rPr>
          <w:rFonts w:asciiTheme="majorBidi" w:hAnsiTheme="majorBidi" w:cstheme="majorBidi"/>
          <w:i/>
        </w:rPr>
        <w:t xml:space="preserve">Сильвестрова Е.В. </w:t>
      </w:r>
    </w:p>
    <w:p w14:paraId="4B46D79B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>Рецензент: к.б. Бежанидзе Ю. И.</w:t>
      </w:r>
    </w:p>
    <w:p w14:paraId="77CA3EBB" w14:textId="77777777"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14:paraId="24D57B94" w14:textId="77777777" w:rsidR="00FA4D74" w:rsidRPr="00FA4D74" w:rsidRDefault="00FA4D74" w:rsidP="00FA4D74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FA4D74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FA4D74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14:paraId="2CF2A91E" w14:textId="77777777" w:rsidR="00BA3F97" w:rsidRPr="00FA4D74" w:rsidRDefault="00BA3F97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14:paraId="744EC142" w14:textId="77777777" w:rsidR="00FA4D74" w:rsidRPr="00FA4D74" w:rsidRDefault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sectPr w:rsidR="00FA4D74" w:rsidRPr="00FA4D74" w:rsidSect="00AA04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943D9" w14:textId="77777777" w:rsidR="00DE3932" w:rsidRDefault="00DE3932" w:rsidP="005F5357">
      <w:r>
        <w:separator/>
      </w:r>
    </w:p>
  </w:endnote>
  <w:endnote w:type="continuationSeparator" w:id="0">
    <w:p w14:paraId="5BE6B450" w14:textId="77777777" w:rsidR="00DE3932" w:rsidRDefault="00DE3932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20B0604020202020204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EE865" w14:textId="77777777" w:rsidR="00DE0462" w:rsidRDefault="00DE046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9701745"/>
    </w:sdtPr>
    <w:sdtEndPr/>
    <w:sdtContent>
      <w:p w14:paraId="24676CD4" w14:textId="77777777"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DE0462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2EC6BB76" w14:textId="77777777" w:rsidR="00354285" w:rsidRDefault="00354285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A98F5" w14:textId="77777777" w:rsidR="00DE0462" w:rsidRDefault="00DE046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97A9F" w14:textId="77777777" w:rsidR="00DE3932" w:rsidRDefault="00DE3932" w:rsidP="005F5357">
      <w:r>
        <w:separator/>
      </w:r>
    </w:p>
  </w:footnote>
  <w:footnote w:type="continuationSeparator" w:id="0">
    <w:p w14:paraId="1C6EA34A" w14:textId="77777777" w:rsidR="00DE3932" w:rsidRDefault="00DE3932" w:rsidP="005F5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34099" w14:textId="77777777" w:rsidR="00DE0462" w:rsidRDefault="00DE3932">
    <w:pPr>
      <w:pStyle w:val="a8"/>
    </w:pPr>
    <w:r>
      <w:rPr>
        <w:noProof/>
        <w:lang w:bidi="he-IL"/>
      </w:rPr>
      <w:pict w14:anchorId="36EDFF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742532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DB136" w14:textId="77777777" w:rsidR="00DE0462" w:rsidRDefault="00DE3932">
    <w:pPr>
      <w:pStyle w:val="a8"/>
    </w:pPr>
    <w:r>
      <w:rPr>
        <w:noProof/>
        <w:lang w:bidi="he-IL"/>
      </w:rPr>
      <w:pict w14:anchorId="7D78E8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742533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FC1A2" w14:textId="77777777" w:rsidR="00DE0462" w:rsidRDefault="00DE3932">
    <w:pPr>
      <w:pStyle w:val="a8"/>
    </w:pPr>
    <w:r>
      <w:rPr>
        <w:noProof/>
        <w:lang w:bidi="he-IL"/>
      </w:rPr>
      <w:pict w14:anchorId="0FEAD7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742531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 w15:restartNumberingAfterBreak="0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 w15:restartNumberingAfterBreak="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 w15:restartNumberingAfterBreak="0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eztDQwszQytLRU0lEKTi0uzszPAykwrAUAxs10sSwAAAA="/>
  </w:docVars>
  <w:rsids>
    <w:rsidRoot w:val="00757C45"/>
    <w:rsid w:val="000334A3"/>
    <w:rsid w:val="00081A1B"/>
    <w:rsid w:val="000D5997"/>
    <w:rsid w:val="000F7ED5"/>
    <w:rsid w:val="00114FDA"/>
    <w:rsid w:val="00120B55"/>
    <w:rsid w:val="0015696C"/>
    <w:rsid w:val="001615A5"/>
    <w:rsid w:val="001B06FC"/>
    <w:rsid w:val="001C5C39"/>
    <w:rsid w:val="001D609C"/>
    <w:rsid w:val="00210685"/>
    <w:rsid w:val="00211282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367CE"/>
    <w:rsid w:val="00566694"/>
    <w:rsid w:val="00585478"/>
    <w:rsid w:val="005C0E52"/>
    <w:rsid w:val="005C0E5E"/>
    <w:rsid w:val="005E0CB5"/>
    <w:rsid w:val="005F5357"/>
    <w:rsid w:val="006712D3"/>
    <w:rsid w:val="00675F14"/>
    <w:rsid w:val="006A1686"/>
    <w:rsid w:val="006B5785"/>
    <w:rsid w:val="006C358F"/>
    <w:rsid w:val="00713FF1"/>
    <w:rsid w:val="00757C45"/>
    <w:rsid w:val="00777147"/>
    <w:rsid w:val="007A463D"/>
    <w:rsid w:val="00852E22"/>
    <w:rsid w:val="00872F49"/>
    <w:rsid w:val="008A4CA6"/>
    <w:rsid w:val="008B7384"/>
    <w:rsid w:val="008C49C6"/>
    <w:rsid w:val="008F349E"/>
    <w:rsid w:val="008F44D3"/>
    <w:rsid w:val="00957883"/>
    <w:rsid w:val="009B790C"/>
    <w:rsid w:val="009E202E"/>
    <w:rsid w:val="009E6244"/>
    <w:rsid w:val="009E7B8A"/>
    <w:rsid w:val="009F4B37"/>
    <w:rsid w:val="00A617E5"/>
    <w:rsid w:val="00A64187"/>
    <w:rsid w:val="00AA0462"/>
    <w:rsid w:val="00AF384D"/>
    <w:rsid w:val="00B17C6C"/>
    <w:rsid w:val="00B43D04"/>
    <w:rsid w:val="00B60579"/>
    <w:rsid w:val="00B82DBE"/>
    <w:rsid w:val="00B97C00"/>
    <w:rsid w:val="00BA3F97"/>
    <w:rsid w:val="00BA51CB"/>
    <w:rsid w:val="00BA5F4E"/>
    <w:rsid w:val="00BE342D"/>
    <w:rsid w:val="00BF4764"/>
    <w:rsid w:val="00C16CB8"/>
    <w:rsid w:val="00C324B4"/>
    <w:rsid w:val="00C73023"/>
    <w:rsid w:val="00C73FCD"/>
    <w:rsid w:val="00C8754A"/>
    <w:rsid w:val="00C9593B"/>
    <w:rsid w:val="00CD2F2F"/>
    <w:rsid w:val="00CF2B1F"/>
    <w:rsid w:val="00D0036F"/>
    <w:rsid w:val="00D10310"/>
    <w:rsid w:val="00D12147"/>
    <w:rsid w:val="00D445D7"/>
    <w:rsid w:val="00D522DA"/>
    <w:rsid w:val="00D57F79"/>
    <w:rsid w:val="00D71D5B"/>
    <w:rsid w:val="00DA65EC"/>
    <w:rsid w:val="00DE0462"/>
    <w:rsid w:val="00DE3932"/>
    <w:rsid w:val="00DF0C30"/>
    <w:rsid w:val="00DF2AAC"/>
    <w:rsid w:val="00E76386"/>
    <w:rsid w:val="00E7649E"/>
    <w:rsid w:val="00E9538E"/>
    <w:rsid w:val="00EB1C46"/>
    <w:rsid w:val="00EE4F1F"/>
    <w:rsid w:val="00EE6405"/>
    <w:rsid w:val="00F15C94"/>
    <w:rsid w:val="00F569D0"/>
    <w:rsid w:val="00F725BC"/>
    <w:rsid w:val="00FA4D74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ABEFEFA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  <w:style w:type="character" w:customStyle="1" w:styleId="211pt">
    <w:name w:val="Основной текст (2) + 11 pt"/>
    <w:basedOn w:val="a0"/>
    <w:rsid w:val="00114FD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patriarchia.ru/db/document/anchored%20docs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3151</Words>
  <Characters>18843</Characters>
  <Application>Microsoft Office Word</Application>
  <DocSecurity>0</DocSecurity>
  <Lines>384</Lines>
  <Paragraphs>10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Вячеслав Ячменик</cp:lastModifiedBy>
  <cp:revision>9</cp:revision>
  <dcterms:created xsi:type="dcterms:W3CDTF">2021-02-08T10:09:00Z</dcterms:created>
  <dcterms:modified xsi:type="dcterms:W3CDTF">2021-12-21T12:30:00Z</dcterms:modified>
</cp:coreProperties>
</file>